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7D51B" w14:textId="77777777" w:rsidR="0016566C" w:rsidRDefault="0016566C" w:rsidP="0016566C">
      <w:pPr>
        <w:pStyle w:val="Title"/>
        <w:jc w:val="center"/>
        <w:rPr>
          <w:lang w:val="en-US"/>
        </w:rPr>
      </w:pPr>
    </w:p>
    <w:p w14:paraId="30A7435A" w14:textId="77777777" w:rsidR="0016566C" w:rsidRDefault="0016566C" w:rsidP="0016566C">
      <w:pPr>
        <w:pStyle w:val="Title"/>
        <w:jc w:val="center"/>
        <w:rPr>
          <w:lang w:val="en-US"/>
        </w:rPr>
      </w:pPr>
    </w:p>
    <w:p w14:paraId="1BCFA5AB" w14:textId="77777777" w:rsidR="0016566C" w:rsidRPr="0016566C" w:rsidRDefault="0016566C" w:rsidP="0016566C">
      <w:pPr>
        <w:pStyle w:val="Title"/>
        <w:jc w:val="center"/>
        <w:rPr>
          <w:sz w:val="48"/>
          <w:szCs w:val="48"/>
          <w:lang w:val="en-US"/>
        </w:rPr>
      </w:pPr>
    </w:p>
    <w:p w14:paraId="08136006" w14:textId="77777777" w:rsidR="00D44114" w:rsidRPr="0016566C" w:rsidRDefault="0016566C" w:rsidP="0016566C">
      <w:pPr>
        <w:pStyle w:val="Title"/>
        <w:jc w:val="center"/>
        <w:rPr>
          <w:lang w:val="en-US"/>
        </w:rPr>
      </w:pPr>
      <w:r w:rsidRPr="0016566C">
        <w:rPr>
          <w:lang w:val="en-US"/>
        </w:rPr>
        <w:t>Software Design &amp; Implementation</w:t>
      </w:r>
    </w:p>
    <w:p w14:paraId="6A5783EB" w14:textId="77777777" w:rsidR="0016566C" w:rsidRDefault="0016566C" w:rsidP="0016566C">
      <w:pPr>
        <w:pStyle w:val="Title"/>
        <w:jc w:val="center"/>
        <w:rPr>
          <w:lang w:val="en-US"/>
        </w:rPr>
      </w:pPr>
      <w:r w:rsidRPr="0016566C">
        <w:rPr>
          <w:sz w:val="96"/>
          <w:szCs w:val="96"/>
          <w:lang w:val="en-US"/>
        </w:rPr>
        <w:t>Project Plan</w:t>
      </w:r>
      <w:r w:rsidRPr="0016566C">
        <w:rPr>
          <w:sz w:val="96"/>
          <w:szCs w:val="96"/>
          <w:lang w:val="en-US"/>
        </w:rPr>
        <w:br/>
      </w:r>
      <w:r>
        <w:rPr>
          <w:lang w:val="en-US"/>
        </w:rPr>
        <w:br/>
      </w:r>
      <w:r>
        <w:rPr>
          <w:lang w:val="en-US"/>
        </w:rPr>
        <w:br/>
      </w:r>
      <w:r>
        <w:rPr>
          <w:lang w:val="en-US"/>
        </w:rPr>
        <w:br/>
      </w:r>
      <w:r>
        <w:rPr>
          <w:lang w:val="en-US"/>
        </w:rPr>
        <w:br/>
      </w:r>
    </w:p>
    <w:p w14:paraId="3A6CC1FC" w14:textId="77777777" w:rsidR="0016566C" w:rsidRDefault="0016566C" w:rsidP="0016566C">
      <w:pPr>
        <w:pStyle w:val="Title"/>
        <w:jc w:val="center"/>
        <w:rPr>
          <w:lang w:val="en-US"/>
        </w:rPr>
      </w:pPr>
    </w:p>
    <w:p w14:paraId="795AC4CC" w14:textId="77777777" w:rsidR="0016566C" w:rsidRDefault="0016566C" w:rsidP="0016566C">
      <w:pPr>
        <w:pStyle w:val="Title"/>
        <w:jc w:val="center"/>
        <w:rPr>
          <w:lang w:val="en-US"/>
        </w:rPr>
      </w:pPr>
      <w:r>
        <w:rPr>
          <w:lang w:val="en-US"/>
        </w:rPr>
        <w:br/>
      </w:r>
      <w:r>
        <w:rPr>
          <w:lang w:val="en-US"/>
        </w:rPr>
        <w:br/>
      </w:r>
      <w:r>
        <w:rPr>
          <w:lang w:val="en-US"/>
        </w:rPr>
        <w:br/>
      </w:r>
    </w:p>
    <w:p w14:paraId="2A3CC7A9" w14:textId="77777777" w:rsidR="0016566C" w:rsidRPr="0016566C" w:rsidRDefault="0016566C" w:rsidP="0016566C">
      <w:pPr>
        <w:pStyle w:val="Title"/>
        <w:jc w:val="center"/>
        <w:rPr>
          <w:b/>
          <w:bCs/>
          <w:sz w:val="32"/>
          <w:szCs w:val="32"/>
          <w:lang w:val="en-US"/>
        </w:rPr>
      </w:pPr>
      <w:r w:rsidRPr="0016566C">
        <w:rPr>
          <w:b/>
          <w:bCs/>
          <w:sz w:val="32"/>
          <w:szCs w:val="32"/>
          <w:lang w:val="en-US"/>
        </w:rPr>
        <w:t xml:space="preserve">Group </w:t>
      </w:r>
      <w:proofErr w:type="gramStart"/>
      <w:r w:rsidRPr="0016566C">
        <w:rPr>
          <w:b/>
          <w:bCs/>
          <w:sz w:val="32"/>
          <w:szCs w:val="32"/>
          <w:lang w:val="en-US"/>
        </w:rPr>
        <w:t>30 :</w:t>
      </w:r>
      <w:proofErr w:type="gramEnd"/>
    </w:p>
    <w:p w14:paraId="78C47A7A" w14:textId="77777777" w:rsidR="0016566C" w:rsidRPr="0016566C" w:rsidRDefault="0016566C" w:rsidP="0016566C">
      <w:pPr>
        <w:pStyle w:val="Title"/>
        <w:jc w:val="center"/>
        <w:rPr>
          <w:sz w:val="32"/>
          <w:szCs w:val="32"/>
          <w:lang w:val="en-US"/>
        </w:rPr>
      </w:pPr>
      <w:r w:rsidRPr="0016566C">
        <w:rPr>
          <w:sz w:val="32"/>
          <w:szCs w:val="32"/>
          <w:lang w:val="en-US"/>
        </w:rPr>
        <w:t xml:space="preserve">Hannah </w:t>
      </w:r>
      <w:proofErr w:type="spellStart"/>
      <w:r w:rsidRPr="0016566C">
        <w:rPr>
          <w:sz w:val="32"/>
          <w:szCs w:val="32"/>
          <w:lang w:val="en-US"/>
        </w:rPr>
        <w:t>Ashna</w:t>
      </w:r>
      <w:proofErr w:type="spellEnd"/>
      <w:r w:rsidRPr="0016566C">
        <w:rPr>
          <w:sz w:val="32"/>
          <w:szCs w:val="32"/>
          <w:lang w:val="en-US"/>
        </w:rPr>
        <w:t xml:space="preserve"> Jacob</w:t>
      </w:r>
    </w:p>
    <w:p w14:paraId="249BA397" w14:textId="77777777" w:rsidR="0016566C" w:rsidRPr="0016566C" w:rsidRDefault="0016566C" w:rsidP="0016566C">
      <w:pPr>
        <w:pStyle w:val="Title"/>
        <w:jc w:val="center"/>
        <w:rPr>
          <w:sz w:val="32"/>
          <w:szCs w:val="32"/>
          <w:lang w:val="en-US"/>
        </w:rPr>
      </w:pPr>
      <w:proofErr w:type="spellStart"/>
      <w:r w:rsidRPr="0016566C">
        <w:rPr>
          <w:sz w:val="32"/>
          <w:szCs w:val="32"/>
          <w:lang w:val="en-US"/>
        </w:rPr>
        <w:t>Hassaan</w:t>
      </w:r>
      <w:proofErr w:type="spellEnd"/>
      <w:r w:rsidRPr="0016566C">
        <w:rPr>
          <w:sz w:val="32"/>
          <w:szCs w:val="32"/>
          <w:lang w:val="en-US"/>
        </w:rPr>
        <w:t xml:space="preserve"> Naveed</w:t>
      </w:r>
    </w:p>
    <w:p w14:paraId="01DFA8B5" w14:textId="77777777" w:rsidR="0016566C" w:rsidRPr="0016566C" w:rsidRDefault="0016566C" w:rsidP="0016566C">
      <w:pPr>
        <w:pStyle w:val="Title"/>
        <w:jc w:val="center"/>
        <w:rPr>
          <w:sz w:val="32"/>
          <w:szCs w:val="32"/>
          <w:lang w:val="en-US"/>
        </w:rPr>
      </w:pPr>
      <w:proofErr w:type="spellStart"/>
      <w:r w:rsidRPr="0016566C">
        <w:rPr>
          <w:sz w:val="32"/>
          <w:szCs w:val="32"/>
          <w:lang w:val="en-US"/>
        </w:rPr>
        <w:t>Jarad</w:t>
      </w:r>
      <w:proofErr w:type="spellEnd"/>
      <w:r w:rsidRPr="0016566C">
        <w:rPr>
          <w:sz w:val="32"/>
          <w:szCs w:val="32"/>
          <w:lang w:val="en-US"/>
        </w:rPr>
        <w:t xml:space="preserve"> Johnson-Bailey</w:t>
      </w:r>
    </w:p>
    <w:p w14:paraId="7C57DADA" w14:textId="77777777" w:rsidR="0016566C" w:rsidRDefault="0016566C" w:rsidP="0016566C">
      <w:pPr>
        <w:pStyle w:val="Title"/>
        <w:jc w:val="center"/>
        <w:rPr>
          <w:sz w:val="32"/>
          <w:szCs w:val="32"/>
          <w:lang w:val="en-US"/>
        </w:rPr>
      </w:pPr>
      <w:r w:rsidRPr="0016566C">
        <w:rPr>
          <w:sz w:val="32"/>
          <w:szCs w:val="32"/>
          <w:lang w:val="en-US"/>
        </w:rPr>
        <w:t>Nicholas McCaig</w:t>
      </w:r>
    </w:p>
    <w:p w14:paraId="5173D8C1" w14:textId="77777777" w:rsidR="0016566C" w:rsidRDefault="0016566C" w:rsidP="0016566C">
      <w:pPr>
        <w:rPr>
          <w:rFonts w:asciiTheme="majorHAnsi" w:eastAsiaTheme="majorEastAsia" w:hAnsiTheme="majorHAnsi" w:cstheme="majorBidi"/>
          <w:spacing w:val="-10"/>
          <w:kern w:val="28"/>
          <w:lang w:val="en-US"/>
        </w:rPr>
      </w:pPr>
      <w:r>
        <w:rPr>
          <w:lang w:val="en-US"/>
        </w:rPr>
        <w:br w:type="page"/>
      </w:r>
    </w:p>
    <w:p w14:paraId="644F42BF" w14:textId="77777777" w:rsidR="0016566C" w:rsidRDefault="0016566C" w:rsidP="0016566C">
      <w:pPr>
        <w:pStyle w:val="Heading1"/>
        <w:rPr>
          <w:lang w:val="en-US"/>
        </w:rPr>
      </w:pPr>
      <w:r>
        <w:rPr>
          <w:lang w:val="en-US"/>
        </w:rPr>
        <w:lastRenderedPageBreak/>
        <w:t>Requirements List:</w:t>
      </w:r>
    </w:p>
    <w:tbl>
      <w:tblPr>
        <w:tblStyle w:val="TableGrid"/>
        <w:tblW w:w="0" w:type="auto"/>
        <w:tblLook w:val="04A0" w:firstRow="1" w:lastRow="0" w:firstColumn="1" w:lastColumn="0" w:noHBand="0" w:noVBand="1"/>
      </w:tblPr>
      <w:tblGrid>
        <w:gridCol w:w="523"/>
        <w:gridCol w:w="2166"/>
        <w:gridCol w:w="1134"/>
        <w:gridCol w:w="3363"/>
        <w:gridCol w:w="2164"/>
      </w:tblGrid>
      <w:tr w:rsidR="00256E08" w14:paraId="15A039E9" w14:textId="77777777" w:rsidTr="00514CEF">
        <w:trPr>
          <w:trHeight w:val="422"/>
        </w:trPr>
        <w:tc>
          <w:tcPr>
            <w:tcW w:w="523" w:type="dxa"/>
          </w:tcPr>
          <w:p w14:paraId="58DEBE88" w14:textId="5A9A9EF2" w:rsidR="00256E08" w:rsidRPr="00256E08" w:rsidRDefault="00256E08" w:rsidP="00514CEF">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tcPr>
          <w:p w14:paraId="4FC08309" w14:textId="677399C3"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tcPr>
          <w:p w14:paraId="276FCE75" w14:textId="3472C5AB" w:rsidR="00256E08" w:rsidRPr="00256E08" w:rsidRDefault="00256E08" w:rsidP="00AC169D">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tcPr>
          <w:p w14:paraId="07501E59"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tcPr>
          <w:p w14:paraId="27A8E685"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Tasks</w:t>
            </w:r>
          </w:p>
        </w:tc>
      </w:tr>
      <w:tr w:rsidR="00256E08" w14:paraId="3AA8904F" w14:textId="77777777" w:rsidTr="007F30C4">
        <w:tc>
          <w:tcPr>
            <w:tcW w:w="523" w:type="dxa"/>
          </w:tcPr>
          <w:p w14:paraId="6127D324" w14:textId="00B4B6A1"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EDA5EF6" w14:textId="28818204"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tcPr>
          <w:p w14:paraId="5A79C980" w14:textId="48C1EA03"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D340DF1" w14:textId="2EB61910" w:rsidR="00256E08" w:rsidRPr="00AC169D" w:rsidRDefault="00256E08" w:rsidP="00AC169D">
            <w:pPr>
              <w:rPr>
                <w:rFonts w:ascii="Verdana" w:hAnsi="Verdana"/>
                <w:sz w:val="18"/>
                <w:szCs w:val="18"/>
                <w:lang w:val="en-US"/>
              </w:rPr>
            </w:pPr>
            <w:r w:rsidRPr="00AC169D">
              <w:rPr>
                <w:rFonts w:ascii="Verdana" w:hAnsi="Verdana"/>
                <w:sz w:val="18"/>
                <w:szCs w:val="18"/>
                <w:lang w:val="en-US"/>
              </w:rPr>
              <w:t>Without this feature</w:t>
            </w:r>
            <w:r w:rsidR="00AC169D">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51465BAB" w14:textId="4B711BE6" w:rsidR="00256E08"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sidR="00597C9D">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2107933F" w14:textId="6BF3C796" w:rsidR="00A06359"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597C9D" w:rsidRPr="00C26996">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sidR="00597C9D">
              <w:rPr>
                <w:rFonts w:ascii="Verdana" w:hAnsi="Verdana"/>
                <w:sz w:val="18"/>
                <w:szCs w:val="18"/>
                <w:lang w:val="en-US"/>
              </w:rPr>
              <w:t>Implement</w:t>
            </w:r>
            <w:r w:rsidR="00597C9D" w:rsidRPr="00597C9D">
              <w:rPr>
                <w:rFonts w:ascii="Verdana" w:hAnsi="Verdana"/>
                <w:sz w:val="18"/>
                <w:szCs w:val="18"/>
                <w:lang w:val="en-US"/>
              </w:rPr>
              <w:t xml:space="preserve"> User Interface</w:t>
            </w:r>
          </w:p>
        </w:tc>
      </w:tr>
      <w:tr w:rsidR="00256E08" w14:paraId="6096EFD1" w14:textId="77777777" w:rsidTr="007F30C4">
        <w:trPr>
          <w:trHeight w:val="1393"/>
        </w:trPr>
        <w:tc>
          <w:tcPr>
            <w:tcW w:w="523" w:type="dxa"/>
          </w:tcPr>
          <w:p w14:paraId="45F88D0A" w14:textId="1D7BF06F"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FB4F7EB" w14:textId="288A6A1D"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tcPr>
          <w:p w14:paraId="0C97EEAE" w14:textId="32305752"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BAC49E0" w14:textId="28AB8F89" w:rsidR="00256E08" w:rsidRPr="00AC169D" w:rsidRDefault="00256E08" w:rsidP="00AC169D">
            <w:pPr>
              <w:rPr>
                <w:rFonts w:ascii="Verdana" w:hAnsi="Verdana"/>
                <w:sz w:val="18"/>
                <w:szCs w:val="18"/>
                <w:lang w:val="en-US"/>
              </w:rPr>
            </w:pPr>
            <w:r w:rsidRPr="00AC169D">
              <w:rPr>
                <w:rFonts w:ascii="Verdana" w:hAnsi="Verdana"/>
                <w:sz w:val="18"/>
                <w:szCs w:val="18"/>
                <w:lang w:val="en-US"/>
              </w:rPr>
              <w:t xml:space="preserve">A </w:t>
            </w:r>
            <w:r w:rsidR="00AC169D" w:rsidRPr="00AC169D">
              <w:rPr>
                <w:rFonts w:ascii="Verdana" w:hAnsi="Verdana"/>
                <w:sz w:val="18"/>
                <w:szCs w:val="18"/>
                <w:lang w:val="en-US"/>
              </w:rPr>
              <w:t xml:space="preserve">key feature </w:t>
            </w:r>
            <w:r w:rsidRPr="00AC169D">
              <w:rPr>
                <w:rFonts w:ascii="Verdana" w:hAnsi="Verdana"/>
                <w:sz w:val="18"/>
                <w:szCs w:val="18"/>
                <w:lang w:val="en-US"/>
              </w:rPr>
              <w:t>in a messaging platform is the ability to chat with more than one person simultaneously, hence, the need for chat rooms</w:t>
            </w:r>
          </w:p>
        </w:tc>
        <w:tc>
          <w:tcPr>
            <w:tcW w:w="2164" w:type="dxa"/>
          </w:tcPr>
          <w:p w14:paraId="6A1980EF" w14:textId="7C6CB10B"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5B9AE6D9" w14:textId="4A88A226"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256E08" w14:paraId="08925A50" w14:textId="77777777" w:rsidTr="007F30C4">
        <w:tc>
          <w:tcPr>
            <w:tcW w:w="523" w:type="dxa"/>
          </w:tcPr>
          <w:p w14:paraId="318657C1" w14:textId="60714FF6"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197B0EBA" w14:textId="1C3C5A0F"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tcPr>
          <w:p w14:paraId="20F0BB55" w14:textId="35D2C73C"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4F637A" w14:textId="51B63511" w:rsidR="00256E08" w:rsidRPr="00AC169D" w:rsidRDefault="00256E08" w:rsidP="00AC169D">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56A8109E" w14:textId="003AA32F"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024B0F6D" w14:textId="77777777" w:rsidTr="007F30C4">
        <w:tc>
          <w:tcPr>
            <w:tcW w:w="523" w:type="dxa"/>
          </w:tcPr>
          <w:p w14:paraId="24855702" w14:textId="268292F4"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719F6B87" w14:textId="6D6EB9C3" w:rsidR="00597C9D" w:rsidRPr="00AC169D" w:rsidRDefault="00597C9D" w:rsidP="00597C9D">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tcPr>
          <w:p w14:paraId="0BED0A4A" w14:textId="5F6CC509"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1FB07042" w14:textId="171D6F84" w:rsidR="00597C9D" w:rsidRPr="00AC169D" w:rsidRDefault="00597C9D" w:rsidP="00597C9D">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4ECF505E" w14:textId="131BB61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2BA343F" w14:textId="77777777" w:rsidTr="007F30C4">
        <w:tc>
          <w:tcPr>
            <w:tcW w:w="523" w:type="dxa"/>
          </w:tcPr>
          <w:p w14:paraId="7DF9C88A" w14:textId="5C731819"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728F617F" w14:textId="77930E38"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tcPr>
          <w:p w14:paraId="019C3FA6" w14:textId="78BBE48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242762E" w14:textId="16DE4BDB" w:rsidR="00597C9D" w:rsidRPr="00AC169D" w:rsidRDefault="00597C9D" w:rsidP="00597C9D">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2ABCA95E" w14:textId="5C014C3C"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C21DDA9" w14:textId="77777777" w:rsidTr="007F30C4">
        <w:tc>
          <w:tcPr>
            <w:tcW w:w="523" w:type="dxa"/>
          </w:tcPr>
          <w:p w14:paraId="239B0F7D" w14:textId="44800B5F"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0EADE988" w14:textId="18A6726A"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tcPr>
          <w:p w14:paraId="40E4C5F2" w14:textId="35D042A5"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38AAFF4" w14:textId="122E0B23" w:rsidR="00597C9D" w:rsidRPr="00AC169D" w:rsidRDefault="00597C9D" w:rsidP="00597C9D">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1A8CF1B8" w14:textId="2E615850"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597C9D" w14:paraId="3BF51FD1" w14:textId="77777777" w:rsidTr="007F30C4">
        <w:tc>
          <w:tcPr>
            <w:tcW w:w="523" w:type="dxa"/>
          </w:tcPr>
          <w:p w14:paraId="2FFB4426" w14:textId="45D27968"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55722318" w14:textId="6D13AA90"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tcPr>
          <w:p w14:paraId="16B93FE4" w14:textId="223EC707"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BD4BE15" w14:textId="1AEC38A2" w:rsidR="00597C9D" w:rsidRPr="00AC169D" w:rsidRDefault="00597C9D" w:rsidP="00597C9D">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0B8D0493" w14:textId="73A2E27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597C9D" w14:paraId="2BBAFD80" w14:textId="77777777" w:rsidTr="007F30C4">
        <w:tc>
          <w:tcPr>
            <w:tcW w:w="523" w:type="dxa"/>
          </w:tcPr>
          <w:p w14:paraId="28891B23" w14:textId="3F9BE44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EE2E47C" w14:textId="169D67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tcPr>
          <w:p w14:paraId="5164298F" w14:textId="4BD95661"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A9B3BDA" w14:textId="6E04659C" w:rsidR="00597C9D" w:rsidRPr="00AC169D" w:rsidRDefault="00597C9D" w:rsidP="00597C9D">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0053D910" w14:textId="5E519984"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5</w:t>
            </w:r>
            <w:r w:rsidR="003A000F" w:rsidRPr="00C26996">
              <w:rPr>
                <w:rFonts w:ascii="Verdana" w:hAnsi="Verdana"/>
                <w:b/>
                <w:bCs/>
                <w:sz w:val="18"/>
                <w:szCs w:val="18"/>
                <w:lang w:val="en-US"/>
              </w:rPr>
              <w:t>.</w:t>
            </w:r>
            <w:r w:rsidR="002B5382">
              <w:rPr>
                <w:rFonts w:ascii="Verdana" w:hAnsi="Verdana"/>
                <w:b/>
                <w:bCs/>
                <w:sz w:val="18"/>
                <w:szCs w:val="18"/>
                <w:lang w:val="en-US"/>
              </w:rPr>
              <w:t>1.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597C9D" w14:paraId="2076DFFC" w14:textId="77777777" w:rsidTr="007F30C4">
        <w:tc>
          <w:tcPr>
            <w:tcW w:w="523" w:type="dxa"/>
          </w:tcPr>
          <w:p w14:paraId="0F62E784" w14:textId="6207FC7A"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605874BD" w14:textId="06D1CE9D"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tcPr>
          <w:p w14:paraId="3C8362EF" w14:textId="4C8DD2B2"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1777305C" w14:textId="07E523B5" w:rsidR="00597C9D" w:rsidRPr="00AC169D" w:rsidRDefault="00001282" w:rsidP="00597C9D">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78EF4ADA" w14:textId="1BC58B6E"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5287027A" w14:textId="77777777" w:rsidR="00597C9D" w:rsidRPr="00597C9D" w:rsidRDefault="00597C9D" w:rsidP="00597C9D">
            <w:pPr>
              <w:rPr>
                <w:rFonts w:ascii="Verdana" w:hAnsi="Verdana"/>
                <w:sz w:val="18"/>
                <w:szCs w:val="18"/>
                <w:lang w:val="en-US"/>
              </w:rPr>
            </w:pPr>
          </w:p>
        </w:tc>
      </w:tr>
      <w:tr w:rsidR="00597C9D" w14:paraId="0335237B" w14:textId="77777777" w:rsidTr="007F30C4">
        <w:tc>
          <w:tcPr>
            <w:tcW w:w="523" w:type="dxa"/>
          </w:tcPr>
          <w:p w14:paraId="7CBF2020" w14:textId="51C9CD4C"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4B4056D9" w14:textId="0F774173"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tcPr>
          <w:p w14:paraId="7E5099F8" w14:textId="73A084E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2FC8CF" w14:textId="123C4F2C" w:rsidR="00597C9D" w:rsidRPr="00AC169D" w:rsidRDefault="00597C9D" w:rsidP="00597C9D">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0F177B31" w14:textId="19C3D46B"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4537A802" w14:textId="77777777" w:rsidR="00597C9D" w:rsidRPr="00597C9D" w:rsidRDefault="00597C9D" w:rsidP="00597C9D">
            <w:pPr>
              <w:rPr>
                <w:rFonts w:ascii="Verdana" w:hAnsi="Verdana"/>
                <w:sz w:val="18"/>
                <w:szCs w:val="18"/>
                <w:lang w:val="en-US"/>
              </w:rPr>
            </w:pPr>
          </w:p>
        </w:tc>
      </w:tr>
      <w:tr w:rsidR="00597C9D" w14:paraId="7278A4B9" w14:textId="77777777" w:rsidTr="007F30C4">
        <w:tc>
          <w:tcPr>
            <w:tcW w:w="523" w:type="dxa"/>
          </w:tcPr>
          <w:p w14:paraId="61343D66" w14:textId="4F70063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2C244E25" w14:textId="7DB2EA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tcPr>
          <w:p w14:paraId="07D69DFD" w14:textId="276B1B2A"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F779D65" w14:textId="06710A87" w:rsidR="00597C9D" w:rsidRPr="00AC169D" w:rsidRDefault="00597C9D" w:rsidP="00597C9D">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ADE0528" w14:textId="3F82704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w:t>
            </w:r>
            <w:r w:rsidR="007858C9">
              <w:rPr>
                <w:rFonts w:ascii="Verdana" w:hAnsi="Verdana"/>
                <w:sz w:val="18"/>
                <w:szCs w:val="18"/>
                <w:lang w:val="en-US"/>
              </w:rPr>
              <w:t>security features and protocols</w:t>
            </w:r>
          </w:p>
        </w:tc>
      </w:tr>
      <w:tr w:rsidR="00001282" w14:paraId="0EE77F36" w14:textId="77777777" w:rsidTr="007F30C4">
        <w:tc>
          <w:tcPr>
            <w:tcW w:w="523" w:type="dxa"/>
          </w:tcPr>
          <w:p w14:paraId="29FAE5B0" w14:textId="52D5ECC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194A5C2B" w14:textId="6713286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tcPr>
          <w:p w14:paraId="54BE9F2F" w14:textId="03AEFDD1"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FEDA571" w14:textId="14936ED7" w:rsidR="00001282" w:rsidRPr="00AC169D" w:rsidRDefault="00001282" w:rsidP="00001282">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2562B90" w14:textId="5741E58E" w:rsidR="00001282"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w:t>
            </w:r>
            <w:proofErr w:type="gramStart"/>
            <w:r>
              <w:rPr>
                <w:rFonts w:ascii="Verdana" w:hAnsi="Verdana"/>
                <w:sz w:val="18"/>
                <w:szCs w:val="18"/>
                <w:lang w:val="en-US"/>
              </w:rPr>
              <w:t>protocols</w:t>
            </w:r>
            <w:proofErr w:type="gramEnd"/>
          </w:p>
          <w:p w14:paraId="4AF0B1F2" w14:textId="3DA6F2C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6D0B4358" w14:textId="77777777" w:rsidTr="007F30C4">
        <w:tc>
          <w:tcPr>
            <w:tcW w:w="523" w:type="dxa"/>
          </w:tcPr>
          <w:p w14:paraId="5AF78768" w14:textId="4113FF98"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65128149" w14:textId="0155ECC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tcPr>
          <w:p w14:paraId="11F6CBED" w14:textId="2957AFB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3FA06FC" w14:textId="449C9BE3" w:rsidR="00001282" w:rsidRPr="00AC169D" w:rsidRDefault="00001282" w:rsidP="00001282">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69EABAC0" w14:textId="1A4B584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001282" w14:paraId="1D462F5A" w14:textId="77777777" w:rsidTr="007F30C4">
        <w:tc>
          <w:tcPr>
            <w:tcW w:w="523" w:type="dxa"/>
          </w:tcPr>
          <w:p w14:paraId="5CDD19C9" w14:textId="52DC35E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29330997" w14:textId="0B8CBE4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tcPr>
          <w:p w14:paraId="2603A9F8" w14:textId="28C7B60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9C46D6" w14:textId="50A0ACDD" w:rsidR="00001282" w:rsidRPr="00AC169D" w:rsidRDefault="00001282" w:rsidP="00001282">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07568558" w14:textId="6733AFCC"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001282" w14:paraId="4C799163" w14:textId="77777777" w:rsidTr="007F30C4">
        <w:tc>
          <w:tcPr>
            <w:tcW w:w="523" w:type="dxa"/>
          </w:tcPr>
          <w:p w14:paraId="64BC9FEC" w14:textId="594BEFB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149B83F2" w14:textId="1D8916CC" w:rsidR="00001282" w:rsidRPr="00AC169D" w:rsidRDefault="00001282" w:rsidP="00001282">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tcPr>
          <w:p w14:paraId="2D218900" w14:textId="6078917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A918450" w14:textId="3A6F5654" w:rsidR="00001282" w:rsidRPr="00AC169D" w:rsidRDefault="00001282" w:rsidP="00001282">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3B8DDD8F" w14:textId="5B3811A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669253AC" w14:textId="77777777" w:rsidTr="007F30C4">
        <w:tc>
          <w:tcPr>
            <w:tcW w:w="523" w:type="dxa"/>
          </w:tcPr>
          <w:p w14:paraId="07F9D86F" w14:textId="4E445727"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16F0C496" w14:textId="4441C56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tcPr>
          <w:p w14:paraId="2DB2730E" w14:textId="1A57B1C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31F49B48" w14:textId="665B2585" w:rsidR="00001282" w:rsidRPr="00AC169D" w:rsidRDefault="00001282" w:rsidP="00001282">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0FF5DFAB" w14:textId="11CD56D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1D87ADD5" w14:textId="77777777" w:rsidTr="007F30C4">
        <w:tc>
          <w:tcPr>
            <w:tcW w:w="523" w:type="dxa"/>
          </w:tcPr>
          <w:p w14:paraId="3FCD872A" w14:textId="0B1555A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4AC7271B" w14:textId="66950FC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delete a user’s messages in the chatroom</w:t>
            </w:r>
          </w:p>
        </w:tc>
        <w:tc>
          <w:tcPr>
            <w:tcW w:w="1134" w:type="dxa"/>
          </w:tcPr>
          <w:p w14:paraId="55341046" w14:textId="2D05F81E"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61229F" w14:textId="0A3B6E67" w:rsidR="00001282" w:rsidRPr="00AC169D" w:rsidRDefault="00001282" w:rsidP="00001282">
            <w:pPr>
              <w:rPr>
                <w:rFonts w:ascii="Verdana" w:hAnsi="Verdana"/>
                <w:sz w:val="18"/>
                <w:szCs w:val="18"/>
                <w:lang w:val="en-US"/>
              </w:rPr>
            </w:pPr>
            <w:r w:rsidRPr="00AC169D">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2E7A1BC2" w14:textId="3FE1FACE"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4</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2C2F91C0" w14:textId="77777777" w:rsidTr="007F30C4">
        <w:tc>
          <w:tcPr>
            <w:tcW w:w="523" w:type="dxa"/>
          </w:tcPr>
          <w:p w14:paraId="2C10578F" w14:textId="0D4AB1B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09FBCB44" w14:textId="04F28BF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tcPr>
          <w:p w14:paraId="1BB199AA" w14:textId="38C9AB4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760DDD0" w14:textId="26EEF45C"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2A2A19E1" w14:textId="7B209DEB"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A3EABE8" w14:textId="77777777" w:rsidTr="007F30C4">
        <w:tc>
          <w:tcPr>
            <w:tcW w:w="523" w:type="dxa"/>
          </w:tcPr>
          <w:p w14:paraId="062DE1C3" w14:textId="6FB7A70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9</w:t>
            </w:r>
          </w:p>
        </w:tc>
        <w:tc>
          <w:tcPr>
            <w:tcW w:w="2166" w:type="dxa"/>
          </w:tcPr>
          <w:p w14:paraId="293ABB00" w14:textId="016B37D7"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details including their picture</w:t>
            </w:r>
          </w:p>
        </w:tc>
        <w:tc>
          <w:tcPr>
            <w:tcW w:w="1134" w:type="dxa"/>
          </w:tcPr>
          <w:p w14:paraId="4D24BB94" w14:textId="1DBE21F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153CE8AC" w14:textId="47152F1A" w:rsidR="00001282" w:rsidRPr="00AC169D" w:rsidRDefault="00001282" w:rsidP="00001282">
            <w:pPr>
              <w:rPr>
                <w:rFonts w:ascii="Verdana" w:hAnsi="Verdana"/>
                <w:sz w:val="18"/>
                <w:szCs w:val="18"/>
                <w:lang w:val="en-US"/>
              </w:rPr>
            </w:pPr>
            <w:r w:rsidRPr="00AC169D">
              <w:rPr>
                <w:rFonts w:ascii="Verdana" w:hAnsi="Verdana"/>
                <w:sz w:val="18"/>
                <w:szCs w:val="18"/>
                <w:lang w:val="en-US"/>
              </w:rPr>
              <w:t>A customization feature that allows a user to share their details with their contacts (i.e., profile photo, name, email)</w:t>
            </w:r>
          </w:p>
        </w:tc>
        <w:tc>
          <w:tcPr>
            <w:tcW w:w="2164" w:type="dxa"/>
          </w:tcPr>
          <w:p w14:paraId="5CB6C209" w14:textId="702AFE1E"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796FB63E" w14:textId="77777777" w:rsidTr="007F30C4">
        <w:tc>
          <w:tcPr>
            <w:tcW w:w="523" w:type="dxa"/>
          </w:tcPr>
          <w:p w14:paraId="3190E46D" w14:textId="5AED34F0"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0</w:t>
            </w:r>
          </w:p>
        </w:tc>
        <w:tc>
          <w:tcPr>
            <w:tcW w:w="2166" w:type="dxa"/>
          </w:tcPr>
          <w:p w14:paraId="1E97EF5C" w14:textId="27B8E49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Files transfer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 xml:space="preserve">only start if the contact clicks </w:t>
            </w:r>
            <w:r>
              <w:rPr>
                <w:rFonts w:ascii="Verdana" w:hAnsi="Verdana" w:cs="Arial"/>
                <w:color w:val="000000"/>
                <w:sz w:val="18"/>
                <w:szCs w:val="18"/>
              </w:rPr>
              <w:t>o</w:t>
            </w:r>
            <w:r w:rsidRPr="00AC169D">
              <w:rPr>
                <w:rFonts w:ascii="Verdana" w:hAnsi="Verdana" w:cs="Arial"/>
                <w:color w:val="000000"/>
                <w:sz w:val="18"/>
                <w:szCs w:val="18"/>
              </w:rPr>
              <w:t>n the link</w:t>
            </w:r>
          </w:p>
        </w:tc>
        <w:tc>
          <w:tcPr>
            <w:tcW w:w="1134" w:type="dxa"/>
          </w:tcPr>
          <w:p w14:paraId="45C65405" w14:textId="22091D2A"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492151D" w14:textId="2E3D8C17" w:rsidR="00001282" w:rsidRPr="00AC169D" w:rsidRDefault="00001282" w:rsidP="00001282">
            <w:pPr>
              <w:rPr>
                <w:rFonts w:ascii="Verdana" w:hAnsi="Verdana"/>
                <w:sz w:val="18"/>
                <w:szCs w:val="18"/>
                <w:lang w:val="en-US"/>
              </w:rPr>
            </w:pPr>
            <w:r w:rsidRPr="00AC169D">
              <w:rPr>
                <w:rFonts w:ascii="Verdana" w:hAnsi="Verdana"/>
                <w:sz w:val="18"/>
                <w:szCs w:val="18"/>
                <w:lang w:val="en-US"/>
              </w:rPr>
              <w:t>This acts as a security feature to prevent the accidental download of malicious files</w:t>
            </w:r>
          </w:p>
        </w:tc>
        <w:tc>
          <w:tcPr>
            <w:tcW w:w="2164" w:type="dxa"/>
          </w:tcPr>
          <w:p w14:paraId="5340D672" w14:textId="7A566AC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2B0A99D" w14:textId="77777777" w:rsidTr="007F30C4">
        <w:tc>
          <w:tcPr>
            <w:tcW w:w="523" w:type="dxa"/>
          </w:tcPr>
          <w:p w14:paraId="30730D07" w14:textId="3028F1E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1</w:t>
            </w:r>
          </w:p>
        </w:tc>
        <w:tc>
          <w:tcPr>
            <w:tcW w:w="2166" w:type="dxa"/>
          </w:tcPr>
          <w:p w14:paraId="48C785FB" w14:textId="3FEF941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tcPr>
          <w:p w14:paraId="296BD01E" w14:textId="786F025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281BD1E3" w14:textId="2121C9DC" w:rsidR="00001282" w:rsidRPr="00AC169D" w:rsidRDefault="00001282" w:rsidP="00001282">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4E4FB3C7" w14:textId="6488215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001282" w14:paraId="01CA89B9" w14:textId="77777777" w:rsidTr="007F30C4">
        <w:tc>
          <w:tcPr>
            <w:tcW w:w="523" w:type="dxa"/>
          </w:tcPr>
          <w:p w14:paraId="3A3290C0" w14:textId="7052907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2</w:t>
            </w:r>
          </w:p>
        </w:tc>
        <w:tc>
          <w:tcPr>
            <w:tcW w:w="2166" w:type="dxa"/>
          </w:tcPr>
          <w:p w14:paraId="40E7F18A" w14:textId="514F9B8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tcPr>
          <w:p w14:paraId="1D2A022B" w14:textId="38CEC72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FA1E696" w14:textId="01667452" w:rsidR="00001282" w:rsidRPr="00AC169D" w:rsidRDefault="00001282" w:rsidP="00001282">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311806D3" w14:textId="608939F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EDCF2B0" w14:textId="77777777" w:rsidTr="007F30C4">
        <w:tc>
          <w:tcPr>
            <w:tcW w:w="523" w:type="dxa"/>
          </w:tcPr>
          <w:p w14:paraId="6EEDF6DA" w14:textId="7E42738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23</w:t>
            </w:r>
          </w:p>
        </w:tc>
        <w:tc>
          <w:tcPr>
            <w:tcW w:w="2166" w:type="dxa"/>
          </w:tcPr>
          <w:p w14:paraId="3A2404D4" w14:textId="7DBBB4A1"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tcPr>
          <w:p w14:paraId="12DA1328" w14:textId="1AB4487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31DACB6" w14:textId="31CB6C49" w:rsidR="00001282" w:rsidRPr="00AC169D" w:rsidRDefault="00001282" w:rsidP="00001282">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49444161" w14:textId="077361BF"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2.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477B163" w14:textId="72C4CB3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2CDB0A5A" w14:textId="77777777" w:rsidTr="007F30C4">
        <w:tc>
          <w:tcPr>
            <w:tcW w:w="523" w:type="dxa"/>
          </w:tcPr>
          <w:p w14:paraId="4AA565CB" w14:textId="5B63F443"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4</w:t>
            </w:r>
          </w:p>
        </w:tc>
        <w:tc>
          <w:tcPr>
            <w:tcW w:w="2166" w:type="dxa"/>
          </w:tcPr>
          <w:p w14:paraId="463F087E" w14:textId="0D2BD8B9"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tcPr>
          <w:p w14:paraId="7B35AB40" w14:textId="7B648FF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4F7C284" w14:textId="5BDB5EA9"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3FEE1CFE" w14:textId="3AFEC7C9"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8</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tc>
      </w:tr>
      <w:tr w:rsidR="00001282" w14:paraId="7CD8BE09" w14:textId="77777777" w:rsidTr="007F30C4">
        <w:tc>
          <w:tcPr>
            <w:tcW w:w="523" w:type="dxa"/>
          </w:tcPr>
          <w:p w14:paraId="2C8CA892" w14:textId="714B395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5</w:t>
            </w:r>
          </w:p>
        </w:tc>
        <w:tc>
          <w:tcPr>
            <w:tcW w:w="2166" w:type="dxa"/>
          </w:tcPr>
          <w:p w14:paraId="2B2BB7A4" w14:textId="6625ECB3" w:rsidR="00001282" w:rsidRPr="00AC169D" w:rsidRDefault="00001282" w:rsidP="00001282">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tcPr>
          <w:p w14:paraId="4730D6CF" w14:textId="393846C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7ADA0EF" w14:textId="64244EB4" w:rsidR="00001282" w:rsidRPr="00AC169D" w:rsidRDefault="00001282" w:rsidP="00001282">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1B03D395" w14:textId="77D22047"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w:t>
            </w:r>
            <w:r w:rsidR="002B5382">
              <w:rPr>
                <w:rFonts w:ascii="Verdana" w:hAnsi="Verdana"/>
                <w:b/>
                <w:bCs/>
                <w:sz w:val="18"/>
                <w:szCs w:val="18"/>
                <w:lang w:val="en-US"/>
              </w:rPr>
              <w:t>2</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672F3A00" w14:textId="77777777" w:rsidTr="007F30C4">
        <w:tc>
          <w:tcPr>
            <w:tcW w:w="523" w:type="dxa"/>
          </w:tcPr>
          <w:p w14:paraId="3013A534" w14:textId="0685999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6</w:t>
            </w:r>
          </w:p>
        </w:tc>
        <w:tc>
          <w:tcPr>
            <w:tcW w:w="2166" w:type="dxa"/>
          </w:tcPr>
          <w:p w14:paraId="7CB57B47" w14:textId="2234CC5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tcPr>
          <w:p w14:paraId="59474642" w14:textId="6721300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E5F285F" w14:textId="43B65C15" w:rsidR="00001282" w:rsidRPr="00AC169D" w:rsidRDefault="00001282" w:rsidP="00001282">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439C888C" w14:textId="7C26A31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5D1AEA2C" w14:textId="77777777" w:rsidTr="007F30C4">
        <w:tc>
          <w:tcPr>
            <w:tcW w:w="523" w:type="dxa"/>
          </w:tcPr>
          <w:p w14:paraId="00FD4757" w14:textId="3F0DF5D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7</w:t>
            </w:r>
          </w:p>
        </w:tc>
        <w:tc>
          <w:tcPr>
            <w:tcW w:w="2166" w:type="dxa"/>
          </w:tcPr>
          <w:p w14:paraId="0FA67EDE" w14:textId="0B330DB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tcPr>
          <w:p w14:paraId="015DCF37" w14:textId="32EB59E4"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06E31151" w14:textId="24698F9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501BFF38" w14:textId="0A495F1D"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tc>
      </w:tr>
      <w:tr w:rsidR="00001282" w14:paraId="5CE2161F" w14:textId="77777777" w:rsidTr="007F30C4">
        <w:tc>
          <w:tcPr>
            <w:tcW w:w="523" w:type="dxa"/>
          </w:tcPr>
          <w:p w14:paraId="40DAA413" w14:textId="7AAC4EAF"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8</w:t>
            </w:r>
          </w:p>
        </w:tc>
        <w:tc>
          <w:tcPr>
            <w:tcW w:w="2166" w:type="dxa"/>
          </w:tcPr>
          <w:p w14:paraId="1ED5498E" w14:textId="5EE06F0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tcPr>
          <w:p w14:paraId="777383E1" w14:textId="6A02A839"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59750E4" w14:textId="23EBE95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390701F0" w14:textId="425BE1F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w:t>
            </w:r>
            <w:r w:rsidR="002B5382">
              <w:rPr>
                <w:rFonts w:ascii="Verdana" w:hAnsi="Verdana"/>
                <w:b/>
                <w:bCs/>
                <w:sz w:val="18"/>
                <w:szCs w:val="18"/>
                <w:lang w:val="en-US"/>
              </w:rPr>
              <w:t>2</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7823772B" w14:textId="77777777" w:rsidTr="007F30C4">
        <w:tc>
          <w:tcPr>
            <w:tcW w:w="523" w:type="dxa"/>
          </w:tcPr>
          <w:p w14:paraId="2216DCAA" w14:textId="326DC93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9</w:t>
            </w:r>
          </w:p>
        </w:tc>
        <w:tc>
          <w:tcPr>
            <w:tcW w:w="2166" w:type="dxa"/>
          </w:tcPr>
          <w:p w14:paraId="621C1ACE" w14:textId="73BF1EE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tcPr>
          <w:p w14:paraId="6B3D41C0" w14:textId="5B750D5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81058B0" w14:textId="10BF5EEB" w:rsidR="00001282" w:rsidRPr="00AC169D" w:rsidRDefault="00001282" w:rsidP="00001282">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16272E2F" w14:textId="4417FEAD"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Pr>
                <w:rFonts w:ascii="Verdana" w:hAnsi="Verdana"/>
                <w:b/>
                <w:bCs/>
                <w:sz w:val="18"/>
                <w:szCs w:val="18"/>
                <w:lang w:val="en-US"/>
              </w:rPr>
              <w:t>.</w:t>
            </w:r>
            <w:r w:rsidR="002B5382">
              <w:rPr>
                <w:rFonts w:ascii="Verdana" w:hAnsi="Verdana"/>
                <w:b/>
                <w:bCs/>
                <w:sz w:val="18"/>
                <w:szCs w:val="18"/>
                <w:lang w:val="en-US"/>
              </w:rPr>
              <w:t>3</w:t>
            </w:r>
            <w:r w:rsid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1D934A33" w14:textId="77777777" w:rsidTr="007F30C4">
        <w:tc>
          <w:tcPr>
            <w:tcW w:w="523" w:type="dxa"/>
          </w:tcPr>
          <w:p w14:paraId="79B42240" w14:textId="2C45407C"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0</w:t>
            </w:r>
          </w:p>
        </w:tc>
        <w:tc>
          <w:tcPr>
            <w:tcW w:w="2166" w:type="dxa"/>
          </w:tcPr>
          <w:p w14:paraId="0E92F367" w14:textId="40F80C3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tcPr>
          <w:p w14:paraId="36907D87" w14:textId="3975A30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02C65FA" w14:textId="155F270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Users with visual impairments may require alternative application </w:t>
            </w:r>
            <w:proofErr w:type="spellStart"/>
            <w:r w:rsidRPr="00AC169D">
              <w:rPr>
                <w:rFonts w:ascii="Verdana" w:hAnsi="Verdana"/>
                <w:sz w:val="18"/>
                <w:szCs w:val="18"/>
                <w:lang w:val="en-US"/>
              </w:rPr>
              <w:t>colour</w:t>
            </w:r>
            <w:proofErr w:type="spellEnd"/>
            <w:r w:rsidRPr="00AC169D">
              <w:rPr>
                <w:rFonts w:ascii="Verdana" w:hAnsi="Verdana"/>
                <w:sz w:val="18"/>
                <w:szCs w:val="18"/>
                <w:lang w:val="en-US"/>
              </w:rPr>
              <w:t xml:space="preserve"> schemes to make the application usable</w:t>
            </w:r>
          </w:p>
        </w:tc>
        <w:tc>
          <w:tcPr>
            <w:tcW w:w="2164" w:type="dxa"/>
          </w:tcPr>
          <w:p w14:paraId="1025F99C" w14:textId="7364A6E8"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2512208" w14:textId="4045E09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550C83F2" w14:textId="77777777" w:rsidTr="007F30C4">
        <w:tc>
          <w:tcPr>
            <w:tcW w:w="523" w:type="dxa"/>
          </w:tcPr>
          <w:p w14:paraId="3A0C460D" w14:textId="0C9F0B2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1</w:t>
            </w:r>
          </w:p>
        </w:tc>
        <w:tc>
          <w:tcPr>
            <w:tcW w:w="2166" w:type="dxa"/>
          </w:tcPr>
          <w:p w14:paraId="03E83060" w14:textId="6837B4A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tcPr>
          <w:p w14:paraId="7D948992" w14:textId="65D5AF6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66E96CE" w14:textId="6495BAD2"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6D429C70" w14:textId="21F6EB1A"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C44EA" w14:textId="4D3EB0D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6BBCDB8" w14:textId="77777777" w:rsidTr="007F30C4">
        <w:tc>
          <w:tcPr>
            <w:tcW w:w="523" w:type="dxa"/>
          </w:tcPr>
          <w:p w14:paraId="13C26411" w14:textId="2123F06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2</w:t>
            </w:r>
          </w:p>
        </w:tc>
        <w:tc>
          <w:tcPr>
            <w:tcW w:w="2166" w:type="dxa"/>
          </w:tcPr>
          <w:p w14:paraId="23858CAF" w14:textId="3E2A8C9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tcPr>
          <w:p w14:paraId="5572EB5E" w14:textId="646A140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4BC4E2A" w14:textId="5319CAFF" w:rsidR="00001282" w:rsidRPr="00AC169D" w:rsidRDefault="00001282" w:rsidP="00001282">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8A82AC2" w14:textId="7BB27034"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70F7301" w14:textId="3B94145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bl>
    <w:p w14:paraId="6ECB6604" w14:textId="709ED7F6" w:rsidR="006775DF" w:rsidRDefault="006775DF" w:rsidP="0016566C">
      <w:pPr>
        <w:rPr>
          <w:lang w:val="en-US"/>
        </w:rPr>
      </w:pPr>
    </w:p>
    <w:p w14:paraId="3B770D51" w14:textId="77777777" w:rsidR="00FB165A" w:rsidRDefault="00FB165A">
      <w:pPr>
        <w:rPr>
          <w:lang w:val="en-US"/>
        </w:rPr>
      </w:pPr>
    </w:p>
    <w:p w14:paraId="6F77EFA2" w14:textId="77777777" w:rsidR="00FB165A" w:rsidRDefault="00FB165A">
      <w:pPr>
        <w:rPr>
          <w:lang w:val="en-US"/>
        </w:rPr>
      </w:pPr>
    </w:p>
    <w:p w14:paraId="132B3AB7" w14:textId="77777777" w:rsidR="007F30C4" w:rsidRDefault="007F30C4">
      <w:pPr>
        <w:rPr>
          <w:rFonts w:asciiTheme="majorHAnsi" w:eastAsiaTheme="majorEastAsia" w:hAnsiTheme="majorHAnsi" w:cstheme="majorBidi"/>
          <w:color w:val="2F5496" w:themeColor="accent1" w:themeShade="BF"/>
          <w:sz w:val="32"/>
          <w:szCs w:val="32"/>
          <w:lang w:val="en-US"/>
        </w:rPr>
      </w:pPr>
      <w:r>
        <w:rPr>
          <w:lang w:val="en-US"/>
        </w:rPr>
        <w:br w:type="page"/>
      </w:r>
    </w:p>
    <w:p w14:paraId="18CFE5FD" w14:textId="42676219" w:rsidR="006775DF" w:rsidRDefault="00FB165A" w:rsidP="00FB165A">
      <w:pPr>
        <w:pStyle w:val="Heading1"/>
        <w:rPr>
          <w:lang w:val="en-US"/>
        </w:rPr>
      </w:pPr>
      <w:r>
        <w:rPr>
          <w:lang w:val="en-US"/>
        </w:rPr>
        <w:lastRenderedPageBreak/>
        <w:t>Risk Analysis &amp; Mitigation Plan</w:t>
      </w:r>
      <w:r w:rsidR="00A06359">
        <w:rPr>
          <w:lang w:val="en-US"/>
        </w:rPr>
        <w:t>:</w:t>
      </w:r>
    </w:p>
    <w:tbl>
      <w:tblPr>
        <w:tblW w:w="9344" w:type="dxa"/>
        <w:tblCellMar>
          <w:left w:w="0" w:type="dxa"/>
          <w:right w:w="0" w:type="dxa"/>
        </w:tblCellMar>
        <w:tblLook w:val="04A0" w:firstRow="1" w:lastRow="0" w:firstColumn="1" w:lastColumn="0" w:noHBand="0" w:noVBand="1"/>
      </w:tblPr>
      <w:tblGrid>
        <w:gridCol w:w="897"/>
        <w:gridCol w:w="2073"/>
        <w:gridCol w:w="1276"/>
        <w:gridCol w:w="908"/>
        <w:gridCol w:w="4190"/>
      </w:tblGrid>
      <w:tr w:rsidR="006775DF" w:rsidRPr="006775DF" w14:paraId="27C1F639" w14:textId="77777777" w:rsidTr="00FB165A">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2DC3F8"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Risk Number</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C3B6E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Description of Risk</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4C32B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Probability</w:t>
            </w:r>
          </w:p>
        </w:tc>
        <w:tc>
          <w:tcPr>
            <w:tcW w:w="9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41F032"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A8689D"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Mitigation Plan</w:t>
            </w:r>
          </w:p>
        </w:tc>
      </w:tr>
      <w:tr w:rsidR="006775DF" w:rsidRPr="006775DF" w14:paraId="08939DB6" w14:textId="77777777" w:rsidTr="00FB165A">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70FC27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A466AA"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nclear or unrealistic requirements and scop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8033EE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3F91182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579FA0" w14:textId="46EA48A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Ensure that all requirements are reviewed by all members of the team and are thoroughly discussed </w:t>
            </w:r>
            <w:r w:rsidR="007661A6">
              <w:rPr>
                <w:rFonts w:ascii="Arial" w:eastAsia="Times New Roman" w:hAnsi="Arial" w:cs="Arial"/>
                <w:sz w:val="20"/>
                <w:szCs w:val="20"/>
                <w:lang w:eastAsia="en-GB"/>
              </w:rPr>
              <w:t>before</w:t>
            </w:r>
            <w:r w:rsidRPr="006775DF">
              <w:rPr>
                <w:rFonts w:ascii="Arial" w:eastAsia="Times New Roman" w:hAnsi="Arial" w:cs="Arial"/>
                <w:sz w:val="20"/>
                <w:szCs w:val="20"/>
                <w:lang w:eastAsia="en-GB"/>
              </w:rPr>
              <w:t xml:space="preserve"> being confirmed. In addition to this, actively seek out the support from experts (i.e., lecturers and industry professionals) to ensure that the project scope is attainable within the allocated development window</w:t>
            </w:r>
          </w:p>
        </w:tc>
      </w:tr>
      <w:tr w:rsidR="006775DF" w:rsidRPr="006775DF" w14:paraId="7486E423"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21607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34A9F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Insufficient knowledge and background research of messaging application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796958A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597BA68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B1A153" w14:textId="0EA57F70"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Carry out an intensive research process </w:t>
            </w:r>
            <w:r w:rsidR="007661A6">
              <w:rPr>
                <w:rFonts w:ascii="Arial" w:eastAsia="Times New Roman" w:hAnsi="Arial" w:cs="Arial"/>
                <w:sz w:val="20"/>
                <w:szCs w:val="20"/>
                <w:lang w:eastAsia="en-GB"/>
              </w:rPr>
              <w:t>before</w:t>
            </w:r>
            <w:r w:rsidRPr="006775DF">
              <w:rPr>
                <w:rFonts w:ascii="Arial" w:eastAsia="Times New Roman" w:hAnsi="Arial" w:cs="Arial"/>
                <w:sz w:val="20"/>
                <w:szCs w:val="20"/>
                <w:lang w:eastAsia="en-GB"/>
              </w:rPr>
              <w:t xml:space="preserve"> beginning the development process to ensure that all team members are well informed</w:t>
            </w:r>
          </w:p>
        </w:tc>
      </w:tr>
      <w:tr w:rsidR="006775DF" w:rsidRPr="006775DF" w14:paraId="6915FAB4"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5EAFD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1137D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Security breach due to passwords being compromised</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56984D6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BDD825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DF1AD9"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Add password encryption and (if feasible) two-factor authentication.</w:t>
            </w:r>
          </w:p>
        </w:tc>
      </w:tr>
      <w:tr w:rsidR="006775DF" w:rsidRPr="006775DF" w14:paraId="5A553FB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B3FBF9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A66C96"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falls ill due to ongoing pandemic or is otherwise unable to support the team due to extenuating circumstance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6A070B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4410D520"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CD12C0" w14:textId="14133C7A"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ssign a task to two members, the first member being the primary member </w:t>
            </w:r>
            <w:r w:rsidR="00A06359" w:rsidRPr="006775DF">
              <w:rPr>
                <w:rFonts w:ascii="Arial" w:eastAsia="Times New Roman" w:hAnsi="Arial" w:cs="Arial"/>
                <w:sz w:val="20"/>
                <w:szCs w:val="20"/>
                <w:lang w:eastAsia="en-GB"/>
              </w:rPr>
              <w:t>in charge</w:t>
            </w:r>
            <w:r w:rsidRPr="006775DF">
              <w:rPr>
                <w:rFonts w:ascii="Arial" w:eastAsia="Times New Roman" w:hAnsi="Arial" w:cs="Arial"/>
                <w:sz w:val="20"/>
                <w:szCs w:val="20"/>
                <w:lang w:eastAsia="en-GB"/>
              </w:rPr>
              <w:t xml:space="preserve"> of completing the task. In the case they are unable to, the task is then passed onto the secondary member to handle task completion.</w:t>
            </w:r>
          </w:p>
        </w:tc>
      </w:tr>
      <w:tr w:rsidR="006775DF" w:rsidRPr="006775DF" w14:paraId="744B35A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3795161"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33B52E"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Lost data due to technical failur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A6F5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6D4F31D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77333"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Make regular backups</w:t>
            </w:r>
          </w:p>
        </w:tc>
      </w:tr>
      <w:tr w:rsidR="006775DF" w:rsidRPr="006775DF" w14:paraId="2A598DFE"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45553F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6</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38CA3" w14:textId="302A9750"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Tasks go over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allotted tim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9B73BD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58016F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D52AC" w14:textId="17A1AB05"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Give buffer for overrun time at end of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 xml:space="preserve">project - work to a week before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actual deadline</w:t>
            </w:r>
          </w:p>
        </w:tc>
      </w:tr>
      <w:tr w:rsidR="006775DF" w:rsidRPr="006775DF" w14:paraId="790C66C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8A90657"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7</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6512DF"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overwrites an existing file's contents on accident</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B91B1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F58454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796AE" w14:textId="40C040FB"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Regularly use version control software (</w:t>
            </w:r>
            <w:r w:rsidR="00A06359" w:rsidRPr="006775DF">
              <w:rPr>
                <w:rFonts w:ascii="Arial" w:eastAsia="Times New Roman" w:hAnsi="Arial" w:cs="Arial"/>
                <w:sz w:val="20"/>
                <w:szCs w:val="20"/>
                <w:lang w:eastAsia="en-GB"/>
              </w:rPr>
              <w:t>i.e.</w:t>
            </w:r>
            <w:r w:rsidRPr="006775DF">
              <w:rPr>
                <w:rFonts w:ascii="Arial" w:eastAsia="Times New Roman" w:hAnsi="Arial" w:cs="Arial"/>
                <w:sz w:val="20"/>
                <w:szCs w:val="20"/>
                <w:lang w:eastAsia="en-GB"/>
              </w:rPr>
              <w:t>, Git - GitHub) so that the file contents can be easily reverted to an older version</w:t>
            </w:r>
          </w:p>
        </w:tc>
      </w:tr>
      <w:tr w:rsidR="006775DF" w:rsidRPr="006775DF" w14:paraId="3113824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CFCA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8</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29F64"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sers struggle to use the application due to unintuitive user interface (UI)</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2C97F3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23450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C7077"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Ensure that during the testing stages user feedback is gathered with regards to the usability of the UI</w:t>
            </w:r>
          </w:p>
        </w:tc>
      </w:tr>
      <w:tr w:rsidR="006775DF" w:rsidRPr="006775DF" w14:paraId="66460B78"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479AE7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9</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7E34D" w14:textId="63B91B8C"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Major bug found in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testing stag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447DE69"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42C290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2EC4F0" w14:textId="4CA85626"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gile </w:t>
            </w:r>
            <w:r w:rsidR="00A06359" w:rsidRPr="006775DF">
              <w:rPr>
                <w:rFonts w:ascii="Arial" w:eastAsia="Times New Roman" w:hAnsi="Arial" w:cs="Arial"/>
                <w:sz w:val="20"/>
                <w:szCs w:val="20"/>
                <w:lang w:eastAsia="en-GB"/>
              </w:rPr>
              <w:t>development</w:t>
            </w:r>
            <w:r w:rsidRPr="006775DF">
              <w:rPr>
                <w:rFonts w:ascii="Arial" w:eastAsia="Times New Roman" w:hAnsi="Arial" w:cs="Arial"/>
                <w:sz w:val="20"/>
                <w:szCs w:val="20"/>
                <w:lang w:eastAsia="en-GB"/>
              </w:rPr>
              <w:t xml:space="preserve"> allows for regular testing to prevent large scale bugs at the end of the project.</w:t>
            </w:r>
          </w:p>
        </w:tc>
      </w:tr>
    </w:tbl>
    <w:p w14:paraId="41CE2816" w14:textId="279A941B" w:rsidR="00CB6044" w:rsidRDefault="00CB6044" w:rsidP="003A000F">
      <w:pPr>
        <w:rPr>
          <w:lang w:val="en-US"/>
        </w:rPr>
      </w:pPr>
    </w:p>
    <w:p w14:paraId="7030AAB2" w14:textId="77777777" w:rsidR="00CB6044" w:rsidRDefault="00CB6044">
      <w:pPr>
        <w:rPr>
          <w:lang w:val="en-US"/>
        </w:rPr>
      </w:pPr>
      <w:r>
        <w:rPr>
          <w:lang w:val="en-US"/>
        </w:rPr>
        <w:br w:type="page"/>
      </w:r>
    </w:p>
    <w:p w14:paraId="477ED9C8" w14:textId="77777777" w:rsidR="0054344C" w:rsidRDefault="0054344C" w:rsidP="0054344C">
      <w:pPr>
        <w:pStyle w:val="Heading1"/>
        <w:rPr>
          <w:lang w:val="en-US"/>
        </w:rPr>
      </w:pPr>
      <w:r>
        <w:rPr>
          <w:lang w:val="en-US"/>
        </w:rPr>
        <w:lastRenderedPageBreak/>
        <w:t>Monitoring Tools:</w:t>
      </w:r>
    </w:p>
    <w:p w14:paraId="721DA893" w14:textId="77777777" w:rsidR="0054344C" w:rsidRDefault="0054344C" w:rsidP="0054344C">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5CED43FA" w14:textId="77777777" w:rsidR="0054344C" w:rsidRDefault="0054344C" w:rsidP="0054344C">
      <w:pPr>
        <w:rPr>
          <w:lang w:val="en-US"/>
        </w:rPr>
      </w:pPr>
      <w:r>
        <w:rPr>
          <w:lang w:val="en-US"/>
        </w:rPr>
        <w:t>Our Tools:</w:t>
      </w:r>
    </w:p>
    <w:p w14:paraId="5A0E4CFF" w14:textId="77777777" w:rsidR="0054344C" w:rsidRDefault="0054344C" w:rsidP="0054344C">
      <w:pPr>
        <w:pStyle w:val="ListParagraph"/>
        <w:numPr>
          <w:ilvl w:val="0"/>
          <w:numId w:val="3"/>
        </w:numPr>
        <w:rPr>
          <w:lang w:val="en-US"/>
        </w:rPr>
      </w:pPr>
      <w:r w:rsidRPr="0054344C">
        <w:rPr>
          <w:b/>
          <w:bCs/>
          <w:lang w:val="en-US"/>
        </w:rPr>
        <w:t>Trello:</w:t>
      </w:r>
      <w:r>
        <w:rPr>
          <w:lang w:val="en-US"/>
        </w:rPr>
        <w:t xml:space="preserve"> We decided to use Trello due to its incredibly comprehension design and capabilities for teamwork and collaboration. We intend to use the in-built task tracking system to help hold all team members accountable throughout the entire process.</w:t>
      </w:r>
    </w:p>
    <w:p w14:paraId="5AD20AB1" w14:textId="77777777" w:rsidR="0054344C" w:rsidRDefault="0054344C" w:rsidP="0054344C">
      <w:pPr>
        <w:pStyle w:val="ListParagraph"/>
        <w:numPr>
          <w:ilvl w:val="0"/>
          <w:numId w:val="3"/>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2405EE81" w14:textId="41B2CBCB" w:rsidR="00B923B6" w:rsidRDefault="0054344C" w:rsidP="00B923B6">
      <w:pPr>
        <w:pStyle w:val="ListParagraph"/>
        <w:numPr>
          <w:ilvl w:val="0"/>
          <w:numId w:val="3"/>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6BAC3F8D" w14:textId="3B288CE5" w:rsidR="0054344C" w:rsidRPr="0054344C" w:rsidRDefault="0054344C" w:rsidP="0054344C">
      <w:pPr>
        <w:pStyle w:val="ListParagraph"/>
        <w:numPr>
          <w:ilvl w:val="0"/>
          <w:numId w:val="3"/>
        </w:numPr>
        <w:rPr>
          <w:lang w:val="en-US"/>
        </w:rPr>
      </w:pPr>
      <w:r w:rsidRPr="0054344C">
        <w:rPr>
          <w:lang w:val="en-US"/>
        </w:rPr>
        <w:br w:type="page"/>
      </w:r>
    </w:p>
    <w:p w14:paraId="182FAE0C" w14:textId="7BA05E90" w:rsidR="00E8622B" w:rsidRDefault="00E8622B" w:rsidP="00CB6044">
      <w:pPr>
        <w:pStyle w:val="Heading1"/>
        <w:rPr>
          <w:lang w:val="en-US"/>
        </w:rPr>
        <w:sectPr w:rsidR="00E8622B" w:rsidSect="00915B55">
          <w:pgSz w:w="12240" w:h="15840"/>
          <w:pgMar w:top="1440" w:right="1440" w:bottom="1440" w:left="1440" w:header="720" w:footer="720" w:gutter="0"/>
          <w:cols w:space="720"/>
          <w:docGrid w:linePitch="360"/>
        </w:sectPr>
      </w:pPr>
    </w:p>
    <w:p w14:paraId="31A49ECD" w14:textId="6A01AD35" w:rsidR="00E8622B" w:rsidRPr="00E8622B" w:rsidRDefault="00E8622B" w:rsidP="00B923B6">
      <w:pPr>
        <w:pStyle w:val="Heading1"/>
        <w:rPr>
          <w:lang w:val="en-US"/>
        </w:rPr>
      </w:pPr>
      <w:r w:rsidRPr="00E8622B">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9B2A80" w:rsidRPr="009B2A80" w14:paraId="0BC887DD"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03B24" w14:textId="77777777" w:rsidR="009B2A80" w:rsidRPr="009B2A80" w:rsidRDefault="009B2A80" w:rsidP="009B2A80">
            <w:pPr>
              <w:spacing w:after="0" w:line="240" w:lineRule="auto"/>
              <w:rPr>
                <w:rFonts w:ascii="Times New Roman" w:eastAsia="Times New Roman" w:hAnsi="Times New Roman" w:cs="Times New Roman"/>
                <w:sz w:val="24"/>
                <w:szCs w:val="24"/>
                <w:lang w:eastAsia="en-GB"/>
              </w:rPr>
            </w:pPr>
          </w:p>
        </w:tc>
        <w:tc>
          <w:tcPr>
            <w:tcW w:w="0" w:type="auto"/>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89B69B" w14:textId="77777777" w:rsidR="009B2A80" w:rsidRPr="009B2A80" w:rsidRDefault="009B2A80" w:rsidP="009B2A80">
            <w:pPr>
              <w:spacing w:after="0" w:line="240" w:lineRule="auto"/>
              <w:rPr>
                <w:rFonts w:ascii="Arial" w:eastAsia="Times New Roman" w:hAnsi="Arial" w:cs="Arial"/>
                <w:b/>
                <w:bCs/>
                <w:sz w:val="20"/>
                <w:szCs w:val="20"/>
                <w:lang w:eastAsia="en-GB"/>
              </w:rPr>
            </w:pPr>
            <w:r w:rsidRPr="009B2A80">
              <w:rPr>
                <w:rFonts w:ascii="Arial" w:eastAsia="Times New Roman" w:hAnsi="Arial" w:cs="Arial"/>
                <w:b/>
                <w:bCs/>
                <w:sz w:val="20"/>
                <w:szCs w:val="20"/>
                <w:lang w:eastAsia="en-GB"/>
              </w:rPr>
              <w:t>December</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F531D" w14:textId="77777777" w:rsidR="009B2A80" w:rsidRPr="009B2A80" w:rsidRDefault="009B2A80" w:rsidP="009B2A80">
            <w:pPr>
              <w:spacing w:after="0" w:line="240" w:lineRule="auto"/>
              <w:rPr>
                <w:rFonts w:ascii="Arial" w:eastAsia="Times New Roman" w:hAnsi="Arial" w:cs="Arial"/>
                <w:b/>
                <w:bCs/>
                <w:sz w:val="20"/>
                <w:szCs w:val="20"/>
                <w:lang w:eastAsia="en-GB"/>
              </w:rPr>
            </w:pPr>
            <w:r w:rsidRPr="009B2A80">
              <w:rPr>
                <w:rFonts w:ascii="Arial" w:eastAsia="Times New Roman" w:hAnsi="Arial" w:cs="Arial"/>
                <w:b/>
                <w:bCs/>
                <w:sz w:val="20"/>
                <w:szCs w:val="20"/>
                <w:lang w:eastAsia="en-GB"/>
              </w:rPr>
              <w:t>Jan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947494" w14:textId="77777777" w:rsidR="009B2A80" w:rsidRPr="009B2A80" w:rsidRDefault="009B2A80" w:rsidP="009B2A80">
            <w:pPr>
              <w:spacing w:after="0" w:line="240" w:lineRule="auto"/>
              <w:rPr>
                <w:rFonts w:ascii="Arial" w:eastAsia="Times New Roman" w:hAnsi="Arial" w:cs="Arial"/>
                <w:b/>
                <w:bCs/>
                <w:sz w:val="20"/>
                <w:szCs w:val="20"/>
                <w:lang w:eastAsia="en-GB"/>
              </w:rPr>
            </w:pPr>
            <w:r w:rsidRPr="009B2A80">
              <w:rPr>
                <w:rFonts w:ascii="Arial" w:eastAsia="Times New Roman" w:hAnsi="Arial" w:cs="Arial"/>
                <w:b/>
                <w:bCs/>
                <w:sz w:val="20"/>
                <w:szCs w:val="20"/>
                <w:lang w:eastAsia="en-GB"/>
              </w:rPr>
              <w:t>Febr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48FAC1" w14:textId="77777777" w:rsidR="009B2A80" w:rsidRPr="009B2A80" w:rsidRDefault="009B2A80" w:rsidP="009B2A80">
            <w:pPr>
              <w:spacing w:after="0" w:line="240" w:lineRule="auto"/>
              <w:rPr>
                <w:rFonts w:ascii="Arial" w:eastAsia="Times New Roman" w:hAnsi="Arial" w:cs="Arial"/>
                <w:b/>
                <w:bCs/>
                <w:sz w:val="20"/>
                <w:szCs w:val="20"/>
                <w:lang w:eastAsia="en-GB"/>
              </w:rPr>
            </w:pPr>
            <w:r w:rsidRPr="009B2A80">
              <w:rPr>
                <w:rFonts w:ascii="Arial" w:eastAsia="Times New Roman" w:hAnsi="Arial" w:cs="Arial"/>
                <w:b/>
                <w:bCs/>
                <w:sz w:val="20"/>
                <w:szCs w:val="20"/>
                <w:lang w:eastAsia="en-GB"/>
              </w:rPr>
              <w:t>March</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87F4D" w14:textId="77777777" w:rsidR="009B2A80" w:rsidRPr="009B2A80" w:rsidRDefault="009B2A80" w:rsidP="009B2A80">
            <w:pPr>
              <w:spacing w:after="0" w:line="240" w:lineRule="auto"/>
              <w:rPr>
                <w:rFonts w:ascii="Arial" w:eastAsia="Times New Roman" w:hAnsi="Arial" w:cs="Arial"/>
                <w:b/>
                <w:bCs/>
                <w:sz w:val="20"/>
                <w:szCs w:val="20"/>
                <w:lang w:eastAsia="en-GB"/>
              </w:rPr>
            </w:pPr>
            <w:r w:rsidRPr="009B2A80">
              <w:rPr>
                <w:rFonts w:ascii="Arial" w:eastAsia="Times New Roman" w:hAnsi="Arial" w:cs="Arial"/>
                <w:b/>
                <w:bCs/>
                <w:sz w:val="20"/>
                <w:szCs w:val="20"/>
                <w:lang w:eastAsia="en-GB"/>
              </w:rPr>
              <w:t>April</w:t>
            </w:r>
          </w:p>
        </w:tc>
      </w:tr>
      <w:tr w:rsidR="009B2A80" w:rsidRPr="009B2A80" w14:paraId="7414899E"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10E96D" w14:textId="77777777" w:rsidR="009B2A80" w:rsidRPr="009B2A80" w:rsidRDefault="009B2A80" w:rsidP="009B2A80">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7C0A8"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06C080"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13D5AE"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F92C41"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3B4B8"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D8E178"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E7E46"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F40CA"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753483"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6C6918"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089FF4"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D0C22"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772E8"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00002D"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13ACA5"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2F7CE"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966B7"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663BE5"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W4</w:t>
            </w:r>
          </w:p>
        </w:tc>
      </w:tr>
      <w:tr w:rsidR="009B2A80" w:rsidRPr="009B2A80" w14:paraId="41DABC01"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2F072E6"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1.1.1: Design User Interface - Finalise layout and design</w:t>
            </w: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D74CF2C"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353CC13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D737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341D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91DC8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C4FCF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29106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7319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7009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F8A2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341BC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AE68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09BFB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0C11E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725D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3133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706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464BE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585266A1"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F6B3918"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2.1.1: Setup and Configure Client/Server using MQTT - Client/Server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7A398A"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1EFE4BA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CA954C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653F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6F5C3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31294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0A7D2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716AD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1C69C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12256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7F7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2CD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BB904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9A6A8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F49CA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295DB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FD538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7958D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7E32763B"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C381A9C"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2.1.2: Setup and Configure Client/Server using MQTT - Multiple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1B0A2"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21C2084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BC5367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7011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1C05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BCECD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D81F5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7683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A6838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11126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B1DD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535E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17C2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6444C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F35A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9F35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E9999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B5094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C366056"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70EEBC87"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D1: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37411"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486EB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CD3C3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0000"/>
            <w:tcMar>
              <w:top w:w="30" w:type="dxa"/>
              <w:left w:w="45" w:type="dxa"/>
              <w:bottom w:w="30" w:type="dxa"/>
              <w:right w:w="45" w:type="dxa"/>
            </w:tcMar>
            <w:vAlign w:val="bottom"/>
            <w:hideMark/>
          </w:tcPr>
          <w:p w14:paraId="7F8B4DCF" w14:textId="77777777" w:rsidR="009B2A80" w:rsidRPr="009B2A80" w:rsidRDefault="009B2A80" w:rsidP="009B2A80">
            <w:pPr>
              <w:spacing w:after="0" w:line="240" w:lineRule="auto"/>
              <w:jc w:val="right"/>
              <w:rPr>
                <w:rFonts w:ascii="Arial" w:eastAsia="Times New Roman" w:hAnsi="Arial" w:cs="Arial"/>
                <w:sz w:val="20"/>
                <w:szCs w:val="20"/>
                <w:lang w:eastAsia="en-GB"/>
              </w:rPr>
            </w:pPr>
            <w:r w:rsidRPr="009B2A80">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503F3" w14:textId="77777777" w:rsidR="009B2A80" w:rsidRPr="009B2A80" w:rsidRDefault="009B2A80" w:rsidP="009B2A80">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E53D9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8D28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31448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E034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714CC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C5EA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7915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BEC52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EB5F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6EF0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FC27B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8CB1A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89595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6126B915"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D1AA061"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2.2.1: Setup and Configure Client/Server using MQTT - Messag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877A9C"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77968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7D77DE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107041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344D5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87761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CA4F3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ED3E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4A26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7746E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8AF1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91D9A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79C6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18303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EF10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711F6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F94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DFCF7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4F10417"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59744F4"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2.2.2: Setup and Configure Client/Server using MQTT - Chat Room Cre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3D14D1"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4570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79BEE8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41B81D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1278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65C9F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011E5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57F6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5EBD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D6356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CBB29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E522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F23DB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3775D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1A94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8DF2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53EB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530B9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0C9C9D50"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4D36BB8C"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1.9.1: Test MQTT function implementation T1/T2.1/T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5D7DB"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F6B8E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320A00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65A72CA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968671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7E38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17E4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862C6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2579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C81DF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32773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3E40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EB33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CED97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98DC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2276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EE4EC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19A6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0CD86E3"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F4BB544"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2.3.1: Setup and Configure Client/Server using MQTT - Message spe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5DC2D"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8C888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EAF9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F83C43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D0B7C4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AC554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0BE0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9679E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02E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AE76E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13B3A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E13CE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96AC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B1B1A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A16D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4AD32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94517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06468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742CBF14"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7BC6904"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2.4.1: Setup and Configure Client/Server using MQTT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157AEB"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19799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B59A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C89FDA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4D4E82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DAFD0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8EB4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7BDF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E9FA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5F2F4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2C7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55B9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97F29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428E4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592A9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C297F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C239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FF174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7BB15FB7"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73AB5C9F"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1.9.2: Test MQTT function implementation T2.3/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D316E"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2E119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4C1E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F15F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2FAB02F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4E9DB43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69C5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775AB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0EEE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3A29D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4556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2E308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07B30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6B3C6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F90BB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4471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76F9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306C2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164496AD"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EB1E9FD"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3.3.1: Create separate user classes - Chat Room Cre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A6826"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2A607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C33C7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4C5B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452588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3619D78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D41C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809DC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176C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A716A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BB98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9AC9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4DEA7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282B5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D80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7872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09870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8D6AB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ED4CD00"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0551F4C"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3.1.1: Create separate user classes - Admin role and permission allo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E8625"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8D039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0BDD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0654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B0961A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61F3305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30F5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149B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36A12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D1A95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3E3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6E66E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6E51C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434EE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36BC1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9FBA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8B60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8AE08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54E4CFFC"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4C93BB0"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3.1.2: Create separate user classes - Admin role (Promote and demot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39BBE"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A827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C032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417C3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646C7F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3471DF8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9898C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AE61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CAA0C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85EB3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9CCA4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0831C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B479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A51AB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F535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D47E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2B9F1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83F89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47845C4"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90BDE8C"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3.2.1: Create separate user classes - Moderator permission inheritan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57F33"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CD6EF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5DBD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0454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41DF9F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0D0BAF1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97CF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4D027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4D2D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FA729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63A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F9B74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8396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BF7A9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DC51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0F214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7D834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221D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0D90FBFF"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51926D4"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35674"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4865E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A068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8C74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E0BF2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2B126AB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952B7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0B85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9CA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90915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45DC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2F0E8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C8DC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E720F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E8ADA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5B88C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A5C2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CF4B8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35D3AA5B"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E200E7A"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3.2.3: Create separate user classes - Moderator (Create and delete channel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81191"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26F12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FEE47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8EE3D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C7CE2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073D861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DEFD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F773A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1DD33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3CF2A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6767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BA61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FD21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BBA15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2A1A9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A05D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EE8C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C5658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9765F6A"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43B2A25"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lastRenderedPageBreak/>
              <w:t>T3.2.4: Create separate user classes - Moderator (Delete user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C930D"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3229C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785DE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8294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3B2D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10C121E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F349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D0BD1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F25B4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A51A8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83F9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BFEF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1EAC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79C8D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1A981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49136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B267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7FBCA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6BFCA8F4"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3D373741"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3.9: Test User clas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F98FA"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AC529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E82A7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B0F98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0BC8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722C776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2EEDA2C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89952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2C37E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6AB75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89DE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BF8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37C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937F9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1D94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4A7A4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2A43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A23C9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052B4BBF"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56EA88F5"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M1: Class implementation comp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9503A1"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B9358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6F6E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9B4C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1857F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F337E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3B49A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109D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34477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A6747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CE56E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E9218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B72B2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004AF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8DBF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B84B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E851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93C64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556A02DA"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690594B5"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D2: Project Desig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26D80C"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3AF43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8A49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90474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0BF8C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5430A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0000"/>
            <w:tcMar>
              <w:top w:w="30" w:type="dxa"/>
              <w:left w:w="45" w:type="dxa"/>
              <w:bottom w:w="30" w:type="dxa"/>
              <w:right w:w="45" w:type="dxa"/>
            </w:tcMar>
            <w:vAlign w:val="bottom"/>
            <w:hideMark/>
          </w:tcPr>
          <w:p w14:paraId="2DDA62C3" w14:textId="77777777" w:rsidR="009B2A80" w:rsidRPr="009B2A80" w:rsidRDefault="009B2A80" w:rsidP="009B2A80">
            <w:pPr>
              <w:spacing w:after="0" w:line="240" w:lineRule="auto"/>
              <w:jc w:val="right"/>
              <w:rPr>
                <w:rFonts w:ascii="Arial" w:eastAsia="Times New Roman" w:hAnsi="Arial" w:cs="Arial"/>
                <w:sz w:val="20"/>
                <w:szCs w:val="20"/>
                <w:lang w:eastAsia="en-GB"/>
              </w:rPr>
            </w:pPr>
            <w:r w:rsidRPr="009B2A80">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0B9767" w14:textId="77777777" w:rsidR="009B2A80" w:rsidRPr="009B2A80" w:rsidRDefault="009B2A80" w:rsidP="009B2A80">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C059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301E8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0916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75DF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C6C2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557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241C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3218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49F98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F6A6C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40D55BA9"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EFC531D"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4.1.1: Implement User Interface - Messag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0D6B49"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D98AA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8751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1DAE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8F74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12A98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5FE279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24272C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9ED5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42E6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41A0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8444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F622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B56BA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EDAD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4DBA9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C79A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D35E4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4394CA42"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42A28E7"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4.1.2: Implement User Interface - User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6FFCD5"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436C3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A748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5725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B0C49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72528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4D5137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D593AF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8C59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00145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9C83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3BCA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8389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70CDD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16D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F6E62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790B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A8ECE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3A005F8F"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E20213D"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4.2.1: Implement User Interface - Display user profile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80423"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B3B0E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6168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EB5B5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1BDCB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EF369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00E1E1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48A52D0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BD22C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EB55A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2A89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4A5B0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941CC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1FC47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11DD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195D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D6A4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E359F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1368FCE6"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B5ECC4A"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7.1.1: Develop user profile and control panel - User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FF678"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2F2D4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9459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FF6F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53443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6CD90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3CDF23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ED16BA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C2A2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917D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57E5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D59A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561BE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79A03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477B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7236A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73F7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3B9FA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1ECC2DB1"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DBAC99D"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7.2.1: Develop user profile and control panel - User profile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55F81"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BDBF0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6C10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897B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2183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078E5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BEC2DF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EAD3E5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C897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732EC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D6E5E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3FC08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A493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68CAE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EC8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77EE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C8D4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83E3E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64F049C"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A01A3A3"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7.2.2: Develop user profile and control panel - Display user profile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F70DE"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C9C78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80F1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687E3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DC93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DBF06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3A39C6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6B4F42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7BEB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2B07B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D467B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9B24E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E39AD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7292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B2A64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25F0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3F92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19A80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0225454A"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40708AC5"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4.9: Test User interface implementation T4.1.X/T4.2.X</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86F3"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ADFAE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E8B7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831A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550E0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09391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E08A9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2327FA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658029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68E57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37514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351AB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4E616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FB897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5FE1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7A1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4C37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C0F5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323CCB2A"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ADFE2B3" w14:textId="77777777" w:rsidR="009B2A80" w:rsidRPr="009B2A80" w:rsidRDefault="009B2A80" w:rsidP="009B2A80">
            <w:pPr>
              <w:spacing w:after="0" w:line="240" w:lineRule="auto"/>
              <w:rPr>
                <w:rFonts w:ascii="Verdana" w:eastAsia="Times New Roman" w:hAnsi="Verdana" w:cs="Arial"/>
                <w:color w:val="000000"/>
                <w:sz w:val="18"/>
                <w:szCs w:val="18"/>
                <w:lang w:eastAsia="en-GB"/>
              </w:rPr>
            </w:pPr>
            <w:r w:rsidRPr="009B2A80">
              <w:rPr>
                <w:rFonts w:ascii="Verdana" w:eastAsia="Times New Roman" w:hAnsi="Verdana" w:cs="Arial"/>
                <w:color w:val="000000"/>
                <w:sz w:val="18"/>
                <w:szCs w:val="18"/>
                <w:lang w:eastAsia="en-GB"/>
              </w:rPr>
              <w:t>T4.3.1: Implement User Interface - Light and 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08DD6C" w14:textId="77777777" w:rsidR="009B2A80" w:rsidRPr="009B2A80" w:rsidRDefault="009B2A80" w:rsidP="009B2A80">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23547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C707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22414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2FB47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AE10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07419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6C810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E9F639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03BC03C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9A90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076E0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4EA9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7994B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4A870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2BA00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780D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059BF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75656DC6"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14AD6D5"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4.3.2: Implement User Interface - Customise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09BA6"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FFE2D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AEC43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A9ADE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0199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22D3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6E724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2BD9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3D06C1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7DCEF86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C900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CDA20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CD9F5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669A4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A8A0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CE641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2CAF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91C5F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0FC1671"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F31303A"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4.4.1: Implement User Interface -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3FF1B"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2E871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0BCB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53B59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69E27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21675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8731D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90549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209B08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38C6AB3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384A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5819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E9662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00E06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CA68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D793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FE33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DD4DB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78DF39D8"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1F5AB2C" w14:textId="77777777" w:rsidR="009B2A80" w:rsidRPr="009B2A80" w:rsidRDefault="009B2A80" w:rsidP="009B2A80">
            <w:pPr>
              <w:spacing w:after="0" w:line="240" w:lineRule="auto"/>
              <w:rPr>
                <w:rFonts w:ascii="Verdana" w:eastAsia="Times New Roman" w:hAnsi="Verdana" w:cs="Arial"/>
                <w:color w:val="000000"/>
                <w:sz w:val="18"/>
                <w:szCs w:val="18"/>
                <w:lang w:eastAsia="en-GB"/>
              </w:rPr>
            </w:pPr>
            <w:r w:rsidRPr="009B2A80">
              <w:rPr>
                <w:rFonts w:ascii="Verdana" w:eastAsia="Times New Roman" w:hAnsi="Verdana" w:cs="Arial"/>
                <w:color w:val="000000"/>
                <w:sz w:val="18"/>
                <w:szCs w:val="18"/>
                <w:lang w:eastAsia="en-GB"/>
              </w:rPr>
              <w:t>T7.3.1: Develop user profile and control panel - Light and 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B45A5A" w14:textId="77777777" w:rsidR="009B2A80" w:rsidRPr="009B2A80" w:rsidRDefault="009B2A80" w:rsidP="009B2A80">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AFE5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FC6A0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C9C9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0CF2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67299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B432D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F54E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238B98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6532057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8CAD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AC32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D33E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BC765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13B5A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C924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5442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445E3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7F24E5E"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6BB19D1"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7.3.2: Develop user profile and control panel - Customise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A34A0"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21C5D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AF187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4ADE9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9C0F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7B9A9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E77AA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59888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9D7626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76E8096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E70E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EA47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F737F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2A484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22E3C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9B81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81FE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9D8B3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B6054ED"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5B52506"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7.4.1: Develop user profile and control panel -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A057C"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149A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2685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2912E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C68D6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2B29F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6C81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6295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A4DC04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63D6AB5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7843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71B0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73A89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18722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09B0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78F5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32E0D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E9334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01A4DB26"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29A6DBCB"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M2: UI comp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AD078"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2C374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5174A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F562E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DF2E2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F95A0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0185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B35C6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C091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3C24EB7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699AE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880F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9212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E8EA2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6C652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0D0A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0248F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6674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4C914F11"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2C77F7CE"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D3: 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A59C1"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1FDC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136A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4BBE1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C7CB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D002B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454E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9435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D9F16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0000"/>
            <w:tcMar>
              <w:top w:w="30" w:type="dxa"/>
              <w:left w:w="45" w:type="dxa"/>
              <w:bottom w:w="30" w:type="dxa"/>
              <w:right w:w="45" w:type="dxa"/>
            </w:tcMar>
            <w:vAlign w:val="bottom"/>
            <w:hideMark/>
          </w:tcPr>
          <w:p w14:paraId="0F0F7D5A" w14:textId="77777777" w:rsidR="009B2A80" w:rsidRPr="009B2A80" w:rsidRDefault="009B2A80" w:rsidP="009B2A80">
            <w:pPr>
              <w:spacing w:after="0" w:line="240" w:lineRule="auto"/>
              <w:jc w:val="right"/>
              <w:rPr>
                <w:rFonts w:ascii="Arial" w:eastAsia="Times New Roman" w:hAnsi="Arial" w:cs="Arial"/>
                <w:sz w:val="20"/>
                <w:szCs w:val="20"/>
                <w:lang w:eastAsia="en-GB"/>
              </w:rPr>
            </w:pPr>
            <w:r w:rsidRPr="009B2A80">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489340" w14:textId="77777777" w:rsidR="009B2A80" w:rsidRPr="009B2A80" w:rsidRDefault="009B2A80" w:rsidP="009B2A80">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5E8D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039F0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F9D97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17997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76D2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D2715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52F51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3F0C22AC"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7D932599"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3.9.2: Test User interface implementation T4.3.X/T4.4.X</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166A67"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FCA2C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E3A7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1680B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5966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7782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F77A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2D2E7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5B351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7C1061E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B88139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43E5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7F86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C06F3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8547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C78B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02CD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8539E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3109FB8B"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F9AF7B3"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6.1.1: Implement security features and protocols - Locally saved pass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D785B"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9EE4D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BF002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49F8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9821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AA1A4F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41AEE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FCFB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2FE29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1394A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F3B27B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B708E6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49C6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BFF23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C95B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C8E7A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C88E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CDC4F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48C5EBA8"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703C5BB"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lastRenderedPageBreak/>
              <w:t>T6.1.2: Implement security features and protocols - User space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586A8"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CB87D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70E6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09AA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AB21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722F14F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4518B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D0C54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CBDC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799A1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718540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B5D09F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4AFD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E978E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12F6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486A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7F187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D9D4D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30E29444"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BEE596E"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6.3.1: Implement security features and protocols - Log off us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E9C327"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F0821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BC6F4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8BA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2865C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16D6451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622A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0B641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0A910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AA3D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51D4BD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FF29EC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C1991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1C24E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BFDE2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BA2EF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A7DD4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E0748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57BE65CF"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F5EC3E6"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6.1.3: Implement security features and protocols - Privacy Law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E4E88"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679A8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A05F9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044B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D96CB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622D47F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2F404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C294D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44E2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C7E10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0F8FD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A0F33C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33ED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CF02F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0B7F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F0F9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570EC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DE646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0FDA3A3"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3E549E6D"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 xml:space="preserve">T4.9: Test Security implementatio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4E8879"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D671B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D602B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373B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EAD44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DF570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1A853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74F7A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95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C32CB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7AF6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2131592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7D366A0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8FBE6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895AE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11AB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1A032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F76C2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48A771E4"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D7B5AEA"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5.1.1: Implement event listeners - Notification syst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B8D69"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4CDD2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CCB2C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34A1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D5CD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8FAF4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2E97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0445F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FBE6B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0101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5053E8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53DBA6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24118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220C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0EC0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BB20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8A203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03D8F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31A44218"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5AC922D3"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5.9: Test Event listen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49E12D"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50641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CEA8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5DEF8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BB91A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D035B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9C39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03E8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2CC63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D3D1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DE7B8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4356C1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007F9E5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EA6B7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29715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F373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5C31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BA5D9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38F9398B"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58851F6"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8.1.1: Implement file transfer feature - Exchange files with contac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BD0988"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2384F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0DA6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7D07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C4B19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DE5B6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46A6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4082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C8B1B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7214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5AD6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9992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374BC5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6938C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23D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CF47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FDD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0A660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44535594"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C214DE8"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6.2.1: Implement security features and protocols - File transfer confirm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690E7"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E1BCA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0FC24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9D666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6D546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5E4AEF7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D1AD7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F8135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0A75C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551B3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41E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83AC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3ACA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0F642E2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4B8F0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BB830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9E317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DD0D4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41CFEE58"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4C06E11D"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 xml:space="preserve">T6.9: Test File transfer features and security </w:t>
            </w:r>
            <w:proofErr w:type="spellStart"/>
            <w:r w:rsidRPr="009B2A80">
              <w:rPr>
                <w:rFonts w:ascii="Verdana" w:eastAsia="Times New Roman" w:hAnsi="Verdana" w:cs="Arial"/>
                <w:sz w:val="18"/>
                <w:szCs w:val="18"/>
                <w:lang w:eastAsia="en-GB"/>
              </w:rPr>
              <w:t>imlementation</w:t>
            </w:r>
            <w:proofErr w:type="spellEnd"/>
            <w:r w:rsidRPr="009B2A80">
              <w:rPr>
                <w:rFonts w:ascii="Verdana" w:eastAsia="Times New Roman" w:hAnsi="Verdana" w:cs="Arial"/>
                <w:sz w:val="18"/>
                <w:szCs w:val="18"/>
                <w:lang w:eastAsia="en-GB"/>
              </w:rPr>
              <w:t xml:space="preserve"> of file transf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F6E0EA"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F408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FA8A5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9A715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FAFDD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E99FE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A98AE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1F21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F05A9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CFC8E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5AA69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6184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6CDDCF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12A3D28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FEE6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FA37E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3F086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3365A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4F45B3C3"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0F779A9"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9.1.1: Setup a local database - Locally saved pass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03447B"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66CE5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07C20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AF37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9DD5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C26C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2926B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E322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9825C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EDB13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B52D5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98C3E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2E9FA32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3D43B94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28DBD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7E17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E24C5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71D2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5ABFE801"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00E16D5"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9.2.1: Setup a local database - Offline messages stored local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EBECB"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3A74A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9C45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F2F9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A1FEA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B4746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E1DA9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8CEBB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3C93A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F9D11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6AA7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561B3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85E656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3865974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6A789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BF8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057E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9881F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7179EB8A"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0F345C70"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 xml:space="preserve">T7.9: Test implementation of database </w:t>
            </w:r>
            <w:proofErr w:type="spellStart"/>
            <w:r w:rsidRPr="009B2A80">
              <w:rPr>
                <w:rFonts w:ascii="Verdana" w:eastAsia="Times New Roman" w:hAnsi="Verdana" w:cs="Arial"/>
                <w:sz w:val="18"/>
                <w:szCs w:val="18"/>
                <w:lang w:eastAsia="en-GB"/>
              </w:rPr>
              <w:t>feactures</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AE1A4"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F502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F3DB5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3352C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FB8DE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7EFF0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A86F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94A6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888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F2740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9F9E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D4BFB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C0DE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003D12E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0B218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20A5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2983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6918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22A59A70"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6D4E04DE"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D4: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1D9CAD"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10859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0FB0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AC58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47EC2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3AC15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93E5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A628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21DE4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594DD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26B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9018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BDFE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0000"/>
            <w:tcMar>
              <w:top w:w="30" w:type="dxa"/>
              <w:left w:w="45" w:type="dxa"/>
              <w:bottom w:w="30" w:type="dxa"/>
              <w:right w:w="45" w:type="dxa"/>
            </w:tcMar>
            <w:vAlign w:val="bottom"/>
            <w:hideMark/>
          </w:tcPr>
          <w:p w14:paraId="2B6A38B4" w14:textId="77777777" w:rsidR="009B2A80" w:rsidRPr="009B2A80" w:rsidRDefault="009B2A80" w:rsidP="009B2A80">
            <w:pPr>
              <w:spacing w:after="0" w:line="240" w:lineRule="auto"/>
              <w:jc w:val="right"/>
              <w:rPr>
                <w:rFonts w:ascii="Arial" w:eastAsia="Times New Roman" w:hAnsi="Arial" w:cs="Arial"/>
                <w:sz w:val="20"/>
                <w:szCs w:val="20"/>
                <w:lang w:eastAsia="en-GB"/>
              </w:rPr>
            </w:pPr>
            <w:r w:rsidRPr="009B2A80">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E0E4F" w14:textId="77777777" w:rsidR="009B2A80" w:rsidRPr="009B2A80" w:rsidRDefault="009B2A80" w:rsidP="009B2A80">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47BA0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B8636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CA3D7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51499618"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46226CBD"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10.1.1: Consider the implementation of additional features -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27563"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4E31E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E3E9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1328F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7D2A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F9A76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8574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5A6EA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54E22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74BCF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81746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5B106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1CEE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5FBA912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135FC2A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BB56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AC20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6254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141FDC49"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0F0FFB6D"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10.2.1: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D3CDE"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4FA4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8313F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A0F8B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166C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7FECC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A7E8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C4054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AB27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6DFC0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E01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32DF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645C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CEB05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A50C2E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75270D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BF95C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E31EC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5F77ABC0"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25528DE6"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10.3.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A7EED"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44A2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1D7DF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6C87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F6807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AAFDE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DBEC0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B73B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3B1F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1E185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984E0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F6DBA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67A5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9FB35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BB1089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01A3B23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7EF1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9D52A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79FA9C27"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0D04C69C"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M3: Development comp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40AB1"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5AEEB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85723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CAD7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1741CA"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3A58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1AF9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2915C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34834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CFF6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FFE11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6C4B0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86898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56FF4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BE464"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BC5A08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AB35F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428BD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75CADC9D"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1E456C19"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T8.9: Test implementation of additional feat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0AC28"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979C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F0F1A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7355F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B64E8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EEA04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878F8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AB9D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D827A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74F9A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9A049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AEB99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1F00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321C2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6ED5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27FA5EE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79746"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3485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r w:rsidR="009B2A80" w:rsidRPr="009B2A80" w14:paraId="4F52DA61"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027E56EB" w14:textId="77777777" w:rsidR="009B2A80" w:rsidRPr="009B2A80" w:rsidRDefault="009B2A80" w:rsidP="009B2A80">
            <w:pPr>
              <w:spacing w:after="0" w:line="240" w:lineRule="auto"/>
              <w:rPr>
                <w:rFonts w:ascii="Verdana" w:eastAsia="Times New Roman" w:hAnsi="Verdana" w:cs="Arial"/>
                <w:sz w:val="18"/>
                <w:szCs w:val="18"/>
                <w:lang w:eastAsia="en-GB"/>
              </w:rPr>
            </w:pPr>
            <w:r w:rsidRPr="009B2A80">
              <w:rPr>
                <w:rFonts w:ascii="Verdana" w:eastAsia="Times New Roman" w:hAnsi="Verdana" w:cs="Arial"/>
                <w:sz w:val="18"/>
                <w:szCs w:val="18"/>
                <w:lang w:eastAsia="en-GB"/>
              </w:rPr>
              <w:t>D5: Final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92DCB" w14:textId="77777777" w:rsidR="009B2A80" w:rsidRPr="009B2A80" w:rsidRDefault="009B2A80" w:rsidP="009B2A80">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BE95F8"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C380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EB5A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C396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5263C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9C65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C9FE2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7C0C9"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BB5B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6E707"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A9BE3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F28F6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7368D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88AE9C"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F663F"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0000"/>
            <w:tcMar>
              <w:top w:w="30" w:type="dxa"/>
              <w:left w:w="45" w:type="dxa"/>
              <w:bottom w:w="30" w:type="dxa"/>
              <w:right w:w="45" w:type="dxa"/>
            </w:tcMar>
            <w:vAlign w:val="bottom"/>
            <w:hideMark/>
          </w:tcPr>
          <w:p w14:paraId="782254FA" w14:textId="77777777" w:rsidR="009B2A80" w:rsidRPr="009B2A80" w:rsidRDefault="009B2A80" w:rsidP="009B2A80">
            <w:pPr>
              <w:spacing w:after="0" w:line="240" w:lineRule="auto"/>
              <w:jc w:val="right"/>
              <w:rPr>
                <w:rFonts w:ascii="Arial" w:eastAsia="Times New Roman" w:hAnsi="Arial" w:cs="Arial"/>
                <w:sz w:val="20"/>
                <w:szCs w:val="20"/>
                <w:lang w:eastAsia="en-GB"/>
              </w:rPr>
            </w:pPr>
            <w:r w:rsidRPr="009B2A80">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22EFB5" w14:textId="77777777" w:rsidR="009B2A80" w:rsidRPr="009B2A80" w:rsidRDefault="009B2A80" w:rsidP="009B2A80">
            <w:pPr>
              <w:spacing w:after="0" w:line="240" w:lineRule="auto"/>
              <w:jc w:val="right"/>
              <w:rPr>
                <w:rFonts w:ascii="Arial" w:eastAsia="Times New Roman" w:hAnsi="Arial" w:cs="Arial"/>
                <w:sz w:val="20"/>
                <w:szCs w:val="20"/>
                <w:lang w:eastAsia="en-GB"/>
              </w:rPr>
            </w:pPr>
          </w:p>
        </w:tc>
      </w:tr>
      <w:tr w:rsidR="009B2A80" w:rsidRPr="009B2A80" w14:paraId="59C3E2E9" w14:textId="77777777" w:rsidTr="009B2A80">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38909D18" w14:textId="77777777" w:rsidR="009B2A80" w:rsidRPr="009B2A80" w:rsidRDefault="009B2A80" w:rsidP="009B2A80">
            <w:pPr>
              <w:spacing w:after="0" w:line="240" w:lineRule="auto"/>
              <w:rPr>
                <w:rFonts w:ascii="Arial" w:eastAsia="Times New Roman" w:hAnsi="Arial" w:cs="Arial"/>
                <w:sz w:val="20"/>
                <w:szCs w:val="20"/>
                <w:lang w:eastAsia="en-GB"/>
              </w:rPr>
            </w:pPr>
            <w:r w:rsidRPr="009B2A80">
              <w:rPr>
                <w:rFonts w:ascii="Arial" w:eastAsia="Times New Roman" w:hAnsi="Arial" w:cs="Arial"/>
                <w:sz w:val="20"/>
                <w:szCs w:val="20"/>
                <w:lang w:eastAsia="en-GB"/>
              </w:rPr>
              <w:t>M4: Project comp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E7841A" w14:textId="77777777" w:rsidR="009B2A80" w:rsidRPr="009B2A80" w:rsidRDefault="009B2A80" w:rsidP="009B2A80">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C39FE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D94AB1"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13148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069F8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2227BB"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5ADAD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89725E"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F584B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F086F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5A31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DA303"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6380C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FFC8D"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89825"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11A512"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EF6976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A3730" w14:textId="77777777" w:rsidR="009B2A80" w:rsidRPr="009B2A80" w:rsidRDefault="009B2A80" w:rsidP="009B2A80">
            <w:pPr>
              <w:spacing w:after="0" w:line="240" w:lineRule="auto"/>
              <w:rPr>
                <w:rFonts w:ascii="Times New Roman" w:eastAsia="Times New Roman" w:hAnsi="Times New Roman" w:cs="Times New Roman"/>
                <w:sz w:val="20"/>
                <w:szCs w:val="20"/>
                <w:lang w:eastAsia="en-GB"/>
              </w:rPr>
            </w:pPr>
          </w:p>
        </w:tc>
      </w:tr>
    </w:tbl>
    <w:p w14:paraId="20A9BBDB" w14:textId="77777777" w:rsidR="00CB6044" w:rsidRPr="00CB6044" w:rsidRDefault="00CB6044" w:rsidP="00CB6044">
      <w:pPr>
        <w:rPr>
          <w:lang w:val="en-US"/>
        </w:rPr>
      </w:pPr>
    </w:p>
    <w:sectPr w:rsidR="00CB6044" w:rsidRPr="00CB6044" w:rsidSect="00E8622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D40262"/>
    <w:multiLevelType w:val="hybridMultilevel"/>
    <w:tmpl w:val="494A2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2543BD"/>
    <w:multiLevelType w:val="hybridMultilevel"/>
    <w:tmpl w:val="7540BA2C"/>
    <w:lvl w:ilvl="0" w:tplc="C8D05F2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a2NDYzNTEyMDdT0lEKTi0uzszPAykwqwUAX9cVSywAAAA="/>
  </w:docVars>
  <w:rsids>
    <w:rsidRoot w:val="0016566C"/>
    <w:rsid w:val="00001282"/>
    <w:rsid w:val="0016566C"/>
    <w:rsid w:val="00256E08"/>
    <w:rsid w:val="00257C10"/>
    <w:rsid w:val="00286E99"/>
    <w:rsid w:val="002B5382"/>
    <w:rsid w:val="002C23CF"/>
    <w:rsid w:val="003A000F"/>
    <w:rsid w:val="003B4582"/>
    <w:rsid w:val="004534C7"/>
    <w:rsid w:val="00514CEF"/>
    <w:rsid w:val="0054344C"/>
    <w:rsid w:val="00597C9D"/>
    <w:rsid w:val="006775DF"/>
    <w:rsid w:val="007661A6"/>
    <w:rsid w:val="007858C9"/>
    <w:rsid w:val="007F30C4"/>
    <w:rsid w:val="00915B55"/>
    <w:rsid w:val="009A565E"/>
    <w:rsid w:val="009B2A80"/>
    <w:rsid w:val="00A06359"/>
    <w:rsid w:val="00AC169D"/>
    <w:rsid w:val="00B23CFB"/>
    <w:rsid w:val="00B923B6"/>
    <w:rsid w:val="00C26996"/>
    <w:rsid w:val="00C62A61"/>
    <w:rsid w:val="00CB6044"/>
    <w:rsid w:val="00D44114"/>
    <w:rsid w:val="00E8622B"/>
    <w:rsid w:val="00FB16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B613E"/>
  <w15:chartTrackingRefBased/>
  <w15:docId w15:val="{F57E784B-0AAB-408D-99E8-E15708835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1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656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566C"/>
    <w:rPr>
      <w:rFonts w:eastAsiaTheme="minorEastAsia"/>
      <w:lang w:val="en-US"/>
    </w:rPr>
  </w:style>
  <w:style w:type="paragraph" w:styleId="Title">
    <w:name w:val="Title"/>
    <w:basedOn w:val="Normal"/>
    <w:next w:val="Normal"/>
    <w:link w:val="TitleChar"/>
    <w:uiPriority w:val="10"/>
    <w:qFormat/>
    <w:rsid w:val="001656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6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566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65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6E08"/>
    <w:pPr>
      <w:ind w:left="720"/>
      <w:contextualSpacing/>
    </w:pPr>
  </w:style>
  <w:style w:type="character" w:customStyle="1" w:styleId="Heading2Char">
    <w:name w:val="Heading 2 Char"/>
    <w:basedOn w:val="DefaultParagraphFont"/>
    <w:link w:val="Heading2"/>
    <w:uiPriority w:val="9"/>
    <w:rsid w:val="00FB165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153295">
      <w:bodyDiv w:val="1"/>
      <w:marLeft w:val="0"/>
      <w:marRight w:val="0"/>
      <w:marTop w:val="0"/>
      <w:marBottom w:val="0"/>
      <w:divBdr>
        <w:top w:val="none" w:sz="0" w:space="0" w:color="auto"/>
        <w:left w:val="none" w:sz="0" w:space="0" w:color="auto"/>
        <w:bottom w:val="none" w:sz="0" w:space="0" w:color="auto"/>
        <w:right w:val="none" w:sz="0" w:space="0" w:color="auto"/>
      </w:divBdr>
      <w:divsChild>
        <w:div w:id="291252113">
          <w:marLeft w:val="0"/>
          <w:marRight w:val="0"/>
          <w:marTop w:val="0"/>
          <w:marBottom w:val="0"/>
          <w:divBdr>
            <w:top w:val="none" w:sz="0" w:space="0" w:color="auto"/>
            <w:left w:val="none" w:sz="0" w:space="0" w:color="auto"/>
            <w:bottom w:val="none" w:sz="0" w:space="0" w:color="auto"/>
            <w:right w:val="none" w:sz="0" w:space="0" w:color="auto"/>
          </w:divBdr>
          <w:divsChild>
            <w:div w:id="2005274519">
              <w:marLeft w:val="0"/>
              <w:marRight w:val="0"/>
              <w:marTop w:val="0"/>
              <w:marBottom w:val="0"/>
              <w:divBdr>
                <w:top w:val="none" w:sz="0" w:space="0" w:color="auto"/>
                <w:left w:val="none" w:sz="0" w:space="0" w:color="auto"/>
                <w:bottom w:val="none" w:sz="0" w:space="0" w:color="auto"/>
                <w:right w:val="none" w:sz="0" w:space="0" w:color="auto"/>
              </w:divBdr>
            </w:div>
          </w:divsChild>
        </w:div>
        <w:div w:id="220679408">
          <w:marLeft w:val="0"/>
          <w:marRight w:val="0"/>
          <w:marTop w:val="0"/>
          <w:marBottom w:val="0"/>
          <w:divBdr>
            <w:top w:val="none" w:sz="0" w:space="0" w:color="auto"/>
            <w:left w:val="none" w:sz="0" w:space="0" w:color="auto"/>
            <w:bottom w:val="none" w:sz="0" w:space="0" w:color="auto"/>
            <w:right w:val="none" w:sz="0" w:space="0" w:color="auto"/>
          </w:divBdr>
          <w:divsChild>
            <w:div w:id="4268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5800">
      <w:bodyDiv w:val="1"/>
      <w:marLeft w:val="0"/>
      <w:marRight w:val="0"/>
      <w:marTop w:val="0"/>
      <w:marBottom w:val="0"/>
      <w:divBdr>
        <w:top w:val="none" w:sz="0" w:space="0" w:color="auto"/>
        <w:left w:val="none" w:sz="0" w:space="0" w:color="auto"/>
        <w:bottom w:val="none" w:sz="0" w:space="0" w:color="auto"/>
        <w:right w:val="none" w:sz="0" w:space="0" w:color="auto"/>
      </w:divBdr>
    </w:div>
    <w:div w:id="519203383">
      <w:bodyDiv w:val="1"/>
      <w:marLeft w:val="0"/>
      <w:marRight w:val="0"/>
      <w:marTop w:val="0"/>
      <w:marBottom w:val="0"/>
      <w:divBdr>
        <w:top w:val="none" w:sz="0" w:space="0" w:color="auto"/>
        <w:left w:val="none" w:sz="0" w:space="0" w:color="auto"/>
        <w:bottom w:val="none" w:sz="0" w:space="0" w:color="auto"/>
        <w:right w:val="none" w:sz="0" w:space="0" w:color="auto"/>
      </w:divBdr>
      <w:divsChild>
        <w:div w:id="385766948">
          <w:marLeft w:val="0"/>
          <w:marRight w:val="0"/>
          <w:marTop w:val="0"/>
          <w:marBottom w:val="0"/>
          <w:divBdr>
            <w:top w:val="none" w:sz="0" w:space="0" w:color="auto"/>
            <w:left w:val="none" w:sz="0" w:space="0" w:color="auto"/>
            <w:bottom w:val="none" w:sz="0" w:space="0" w:color="auto"/>
            <w:right w:val="none" w:sz="0" w:space="0" w:color="auto"/>
          </w:divBdr>
          <w:divsChild>
            <w:div w:id="1780762216">
              <w:marLeft w:val="0"/>
              <w:marRight w:val="0"/>
              <w:marTop w:val="0"/>
              <w:marBottom w:val="0"/>
              <w:divBdr>
                <w:top w:val="none" w:sz="0" w:space="0" w:color="auto"/>
                <w:left w:val="none" w:sz="0" w:space="0" w:color="auto"/>
                <w:bottom w:val="none" w:sz="0" w:space="0" w:color="auto"/>
                <w:right w:val="none" w:sz="0" w:space="0" w:color="auto"/>
              </w:divBdr>
            </w:div>
          </w:divsChild>
        </w:div>
        <w:div w:id="294873196">
          <w:marLeft w:val="0"/>
          <w:marRight w:val="0"/>
          <w:marTop w:val="0"/>
          <w:marBottom w:val="0"/>
          <w:divBdr>
            <w:top w:val="none" w:sz="0" w:space="0" w:color="auto"/>
            <w:left w:val="none" w:sz="0" w:space="0" w:color="auto"/>
            <w:bottom w:val="none" w:sz="0" w:space="0" w:color="auto"/>
            <w:right w:val="none" w:sz="0" w:space="0" w:color="auto"/>
          </w:divBdr>
          <w:divsChild>
            <w:div w:id="147293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368907">
      <w:bodyDiv w:val="1"/>
      <w:marLeft w:val="0"/>
      <w:marRight w:val="0"/>
      <w:marTop w:val="0"/>
      <w:marBottom w:val="0"/>
      <w:divBdr>
        <w:top w:val="none" w:sz="0" w:space="0" w:color="auto"/>
        <w:left w:val="none" w:sz="0" w:space="0" w:color="auto"/>
        <w:bottom w:val="none" w:sz="0" w:space="0" w:color="auto"/>
        <w:right w:val="none" w:sz="0" w:space="0" w:color="auto"/>
      </w:divBdr>
      <w:divsChild>
        <w:div w:id="1968505740">
          <w:marLeft w:val="0"/>
          <w:marRight w:val="0"/>
          <w:marTop w:val="0"/>
          <w:marBottom w:val="0"/>
          <w:divBdr>
            <w:top w:val="none" w:sz="0" w:space="0" w:color="auto"/>
            <w:left w:val="none" w:sz="0" w:space="0" w:color="auto"/>
            <w:bottom w:val="none" w:sz="0" w:space="0" w:color="auto"/>
            <w:right w:val="none" w:sz="0" w:space="0" w:color="auto"/>
          </w:divBdr>
          <w:divsChild>
            <w:div w:id="993223730">
              <w:marLeft w:val="0"/>
              <w:marRight w:val="0"/>
              <w:marTop w:val="0"/>
              <w:marBottom w:val="0"/>
              <w:divBdr>
                <w:top w:val="none" w:sz="0" w:space="0" w:color="auto"/>
                <w:left w:val="none" w:sz="0" w:space="0" w:color="auto"/>
                <w:bottom w:val="none" w:sz="0" w:space="0" w:color="auto"/>
                <w:right w:val="none" w:sz="0" w:space="0" w:color="auto"/>
              </w:divBdr>
            </w:div>
          </w:divsChild>
        </w:div>
        <w:div w:id="2018994022">
          <w:marLeft w:val="0"/>
          <w:marRight w:val="0"/>
          <w:marTop w:val="0"/>
          <w:marBottom w:val="0"/>
          <w:divBdr>
            <w:top w:val="none" w:sz="0" w:space="0" w:color="auto"/>
            <w:left w:val="none" w:sz="0" w:space="0" w:color="auto"/>
            <w:bottom w:val="none" w:sz="0" w:space="0" w:color="auto"/>
            <w:right w:val="none" w:sz="0" w:space="0" w:color="auto"/>
          </w:divBdr>
          <w:divsChild>
            <w:div w:id="15965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012037">
      <w:bodyDiv w:val="1"/>
      <w:marLeft w:val="0"/>
      <w:marRight w:val="0"/>
      <w:marTop w:val="0"/>
      <w:marBottom w:val="0"/>
      <w:divBdr>
        <w:top w:val="none" w:sz="0" w:space="0" w:color="auto"/>
        <w:left w:val="none" w:sz="0" w:space="0" w:color="auto"/>
        <w:bottom w:val="none" w:sz="0" w:space="0" w:color="auto"/>
        <w:right w:val="none" w:sz="0" w:space="0" w:color="auto"/>
      </w:divBdr>
      <w:divsChild>
        <w:div w:id="1886941085">
          <w:marLeft w:val="0"/>
          <w:marRight w:val="0"/>
          <w:marTop w:val="0"/>
          <w:marBottom w:val="0"/>
          <w:divBdr>
            <w:top w:val="none" w:sz="0" w:space="0" w:color="auto"/>
            <w:left w:val="none" w:sz="0" w:space="0" w:color="auto"/>
            <w:bottom w:val="none" w:sz="0" w:space="0" w:color="auto"/>
            <w:right w:val="none" w:sz="0" w:space="0" w:color="auto"/>
          </w:divBdr>
          <w:divsChild>
            <w:div w:id="615915088">
              <w:marLeft w:val="0"/>
              <w:marRight w:val="0"/>
              <w:marTop w:val="0"/>
              <w:marBottom w:val="0"/>
              <w:divBdr>
                <w:top w:val="none" w:sz="0" w:space="0" w:color="auto"/>
                <w:left w:val="none" w:sz="0" w:space="0" w:color="auto"/>
                <w:bottom w:val="none" w:sz="0" w:space="0" w:color="auto"/>
                <w:right w:val="none" w:sz="0" w:space="0" w:color="auto"/>
              </w:divBdr>
            </w:div>
          </w:divsChild>
        </w:div>
        <w:div w:id="1007051041">
          <w:marLeft w:val="0"/>
          <w:marRight w:val="0"/>
          <w:marTop w:val="0"/>
          <w:marBottom w:val="0"/>
          <w:divBdr>
            <w:top w:val="none" w:sz="0" w:space="0" w:color="auto"/>
            <w:left w:val="none" w:sz="0" w:space="0" w:color="auto"/>
            <w:bottom w:val="none" w:sz="0" w:space="0" w:color="auto"/>
            <w:right w:val="none" w:sz="0" w:space="0" w:color="auto"/>
          </w:divBdr>
          <w:divsChild>
            <w:div w:id="199406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17108">
      <w:bodyDiv w:val="1"/>
      <w:marLeft w:val="0"/>
      <w:marRight w:val="0"/>
      <w:marTop w:val="0"/>
      <w:marBottom w:val="0"/>
      <w:divBdr>
        <w:top w:val="none" w:sz="0" w:space="0" w:color="auto"/>
        <w:left w:val="none" w:sz="0" w:space="0" w:color="auto"/>
        <w:bottom w:val="none" w:sz="0" w:space="0" w:color="auto"/>
        <w:right w:val="none" w:sz="0" w:space="0" w:color="auto"/>
      </w:divBdr>
      <w:divsChild>
        <w:div w:id="398938643">
          <w:marLeft w:val="0"/>
          <w:marRight w:val="0"/>
          <w:marTop w:val="0"/>
          <w:marBottom w:val="0"/>
          <w:divBdr>
            <w:top w:val="none" w:sz="0" w:space="0" w:color="auto"/>
            <w:left w:val="none" w:sz="0" w:space="0" w:color="auto"/>
            <w:bottom w:val="none" w:sz="0" w:space="0" w:color="auto"/>
            <w:right w:val="none" w:sz="0" w:space="0" w:color="auto"/>
          </w:divBdr>
          <w:divsChild>
            <w:div w:id="313144641">
              <w:marLeft w:val="0"/>
              <w:marRight w:val="0"/>
              <w:marTop w:val="0"/>
              <w:marBottom w:val="0"/>
              <w:divBdr>
                <w:top w:val="none" w:sz="0" w:space="0" w:color="auto"/>
                <w:left w:val="none" w:sz="0" w:space="0" w:color="auto"/>
                <w:bottom w:val="none" w:sz="0" w:space="0" w:color="auto"/>
                <w:right w:val="none" w:sz="0" w:space="0" w:color="auto"/>
              </w:divBdr>
            </w:div>
          </w:divsChild>
        </w:div>
        <w:div w:id="1413045992">
          <w:marLeft w:val="0"/>
          <w:marRight w:val="0"/>
          <w:marTop w:val="0"/>
          <w:marBottom w:val="0"/>
          <w:divBdr>
            <w:top w:val="none" w:sz="0" w:space="0" w:color="auto"/>
            <w:left w:val="none" w:sz="0" w:space="0" w:color="auto"/>
            <w:bottom w:val="none" w:sz="0" w:space="0" w:color="auto"/>
            <w:right w:val="none" w:sz="0" w:space="0" w:color="auto"/>
          </w:divBdr>
          <w:divsChild>
            <w:div w:id="109139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03253">
      <w:bodyDiv w:val="1"/>
      <w:marLeft w:val="0"/>
      <w:marRight w:val="0"/>
      <w:marTop w:val="0"/>
      <w:marBottom w:val="0"/>
      <w:divBdr>
        <w:top w:val="none" w:sz="0" w:space="0" w:color="auto"/>
        <w:left w:val="none" w:sz="0" w:space="0" w:color="auto"/>
        <w:bottom w:val="none" w:sz="0" w:space="0" w:color="auto"/>
        <w:right w:val="none" w:sz="0" w:space="0" w:color="auto"/>
      </w:divBdr>
      <w:divsChild>
        <w:div w:id="147593801">
          <w:marLeft w:val="0"/>
          <w:marRight w:val="0"/>
          <w:marTop w:val="0"/>
          <w:marBottom w:val="0"/>
          <w:divBdr>
            <w:top w:val="none" w:sz="0" w:space="0" w:color="auto"/>
            <w:left w:val="none" w:sz="0" w:space="0" w:color="auto"/>
            <w:bottom w:val="none" w:sz="0" w:space="0" w:color="auto"/>
            <w:right w:val="none" w:sz="0" w:space="0" w:color="auto"/>
          </w:divBdr>
          <w:divsChild>
            <w:div w:id="1019549237">
              <w:marLeft w:val="0"/>
              <w:marRight w:val="0"/>
              <w:marTop w:val="0"/>
              <w:marBottom w:val="0"/>
              <w:divBdr>
                <w:top w:val="none" w:sz="0" w:space="0" w:color="auto"/>
                <w:left w:val="none" w:sz="0" w:space="0" w:color="auto"/>
                <w:bottom w:val="none" w:sz="0" w:space="0" w:color="auto"/>
                <w:right w:val="none" w:sz="0" w:space="0" w:color="auto"/>
              </w:divBdr>
            </w:div>
          </w:divsChild>
        </w:div>
        <w:div w:id="1893618558">
          <w:marLeft w:val="0"/>
          <w:marRight w:val="0"/>
          <w:marTop w:val="0"/>
          <w:marBottom w:val="0"/>
          <w:divBdr>
            <w:top w:val="none" w:sz="0" w:space="0" w:color="auto"/>
            <w:left w:val="none" w:sz="0" w:space="0" w:color="auto"/>
            <w:bottom w:val="none" w:sz="0" w:space="0" w:color="auto"/>
            <w:right w:val="none" w:sz="0" w:space="0" w:color="auto"/>
          </w:divBdr>
          <w:divsChild>
            <w:div w:id="202076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45698">
      <w:bodyDiv w:val="1"/>
      <w:marLeft w:val="0"/>
      <w:marRight w:val="0"/>
      <w:marTop w:val="0"/>
      <w:marBottom w:val="0"/>
      <w:divBdr>
        <w:top w:val="none" w:sz="0" w:space="0" w:color="auto"/>
        <w:left w:val="none" w:sz="0" w:space="0" w:color="auto"/>
        <w:bottom w:val="none" w:sz="0" w:space="0" w:color="auto"/>
        <w:right w:val="none" w:sz="0" w:space="0" w:color="auto"/>
      </w:divBdr>
      <w:divsChild>
        <w:div w:id="504830979">
          <w:marLeft w:val="0"/>
          <w:marRight w:val="0"/>
          <w:marTop w:val="0"/>
          <w:marBottom w:val="0"/>
          <w:divBdr>
            <w:top w:val="none" w:sz="0" w:space="0" w:color="auto"/>
            <w:left w:val="none" w:sz="0" w:space="0" w:color="auto"/>
            <w:bottom w:val="none" w:sz="0" w:space="0" w:color="auto"/>
            <w:right w:val="none" w:sz="0" w:space="0" w:color="auto"/>
          </w:divBdr>
          <w:divsChild>
            <w:div w:id="1473213142">
              <w:marLeft w:val="0"/>
              <w:marRight w:val="0"/>
              <w:marTop w:val="0"/>
              <w:marBottom w:val="0"/>
              <w:divBdr>
                <w:top w:val="none" w:sz="0" w:space="0" w:color="auto"/>
                <w:left w:val="none" w:sz="0" w:space="0" w:color="auto"/>
                <w:bottom w:val="none" w:sz="0" w:space="0" w:color="auto"/>
                <w:right w:val="none" w:sz="0" w:space="0" w:color="auto"/>
              </w:divBdr>
            </w:div>
          </w:divsChild>
        </w:div>
        <w:div w:id="119963328">
          <w:marLeft w:val="0"/>
          <w:marRight w:val="0"/>
          <w:marTop w:val="0"/>
          <w:marBottom w:val="0"/>
          <w:divBdr>
            <w:top w:val="none" w:sz="0" w:space="0" w:color="auto"/>
            <w:left w:val="none" w:sz="0" w:space="0" w:color="auto"/>
            <w:bottom w:val="none" w:sz="0" w:space="0" w:color="auto"/>
            <w:right w:val="none" w:sz="0" w:space="0" w:color="auto"/>
          </w:divBdr>
          <w:divsChild>
            <w:div w:id="8159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315">
      <w:bodyDiv w:val="1"/>
      <w:marLeft w:val="0"/>
      <w:marRight w:val="0"/>
      <w:marTop w:val="0"/>
      <w:marBottom w:val="0"/>
      <w:divBdr>
        <w:top w:val="none" w:sz="0" w:space="0" w:color="auto"/>
        <w:left w:val="none" w:sz="0" w:space="0" w:color="auto"/>
        <w:bottom w:val="none" w:sz="0" w:space="0" w:color="auto"/>
        <w:right w:val="none" w:sz="0" w:space="0" w:color="auto"/>
      </w:divBdr>
      <w:divsChild>
        <w:div w:id="1922834568">
          <w:marLeft w:val="0"/>
          <w:marRight w:val="0"/>
          <w:marTop w:val="0"/>
          <w:marBottom w:val="0"/>
          <w:divBdr>
            <w:top w:val="none" w:sz="0" w:space="0" w:color="auto"/>
            <w:left w:val="none" w:sz="0" w:space="0" w:color="auto"/>
            <w:bottom w:val="none" w:sz="0" w:space="0" w:color="auto"/>
            <w:right w:val="none" w:sz="0" w:space="0" w:color="auto"/>
          </w:divBdr>
          <w:divsChild>
            <w:div w:id="1938324869">
              <w:marLeft w:val="0"/>
              <w:marRight w:val="0"/>
              <w:marTop w:val="0"/>
              <w:marBottom w:val="0"/>
              <w:divBdr>
                <w:top w:val="none" w:sz="0" w:space="0" w:color="auto"/>
                <w:left w:val="none" w:sz="0" w:space="0" w:color="auto"/>
                <w:bottom w:val="none" w:sz="0" w:space="0" w:color="auto"/>
                <w:right w:val="none" w:sz="0" w:space="0" w:color="auto"/>
              </w:divBdr>
            </w:div>
          </w:divsChild>
        </w:div>
        <w:div w:id="1837964248">
          <w:marLeft w:val="0"/>
          <w:marRight w:val="0"/>
          <w:marTop w:val="0"/>
          <w:marBottom w:val="0"/>
          <w:divBdr>
            <w:top w:val="none" w:sz="0" w:space="0" w:color="auto"/>
            <w:left w:val="none" w:sz="0" w:space="0" w:color="auto"/>
            <w:bottom w:val="none" w:sz="0" w:space="0" w:color="auto"/>
            <w:right w:val="none" w:sz="0" w:space="0" w:color="auto"/>
          </w:divBdr>
          <w:divsChild>
            <w:div w:id="4488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30571">
      <w:bodyDiv w:val="1"/>
      <w:marLeft w:val="0"/>
      <w:marRight w:val="0"/>
      <w:marTop w:val="0"/>
      <w:marBottom w:val="0"/>
      <w:divBdr>
        <w:top w:val="none" w:sz="0" w:space="0" w:color="auto"/>
        <w:left w:val="none" w:sz="0" w:space="0" w:color="auto"/>
        <w:bottom w:val="none" w:sz="0" w:space="0" w:color="auto"/>
        <w:right w:val="none" w:sz="0" w:space="0" w:color="auto"/>
      </w:divBdr>
      <w:divsChild>
        <w:div w:id="354158360">
          <w:marLeft w:val="0"/>
          <w:marRight w:val="0"/>
          <w:marTop w:val="0"/>
          <w:marBottom w:val="0"/>
          <w:divBdr>
            <w:top w:val="none" w:sz="0" w:space="0" w:color="auto"/>
            <w:left w:val="none" w:sz="0" w:space="0" w:color="auto"/>
            <w:bottom w:val="none" w:sz="0" w:space="0" w:color="auto"/>
            <w:right w:val="none" w:sz="0" w:space="0" w:color="auto"/>
          </w:divBdr>
          <w:divsChild>
            <w:div w:id="1906602303">
              <w:marLeft w:val="0"/>
              <w:marRight w:val="0"/>
              <w:marTop w:val="0"/>
              <w:marBottom w:val="0"/>
              <w:divBdr>
                <w:top w:val="none" w:sz="0" w:space="0" w:color="auto"/>
                <w:left w:val="none" w:sz="0" w:space="0" w:color="auto"/>
                <w:bottom w:val="none" w:sz="0" w:space="0" w:color="auto"/>
                <w:right w:val="none" w:sz="0" w:space="0" w:color="auto"/>
              </w:divBdr>
            </w:div>
          </w:divsChild>
        </w:div>
        <w:div w:id="1461268341">
          <w:marLeft w:val="0"/>
          <w:marRight w:val="0"/>
          <w:marTop w:val="0"/>
          <w:marBottom w:val="0"/>
          <w:divBdr>
            <w:top w:val="none" w:sz="0" w:space="0" w:color="auto"/>
            <w:left w:val="none" w:sz="0" w:space="0" w:color="auto"/>
            <w:bottom w:val="none" w:sz="0" w:space="0" w:color="auto"/>
            <w:right w:val="none" w:sz="0" w:space="0" w:color="auto"/>
          </w:divBdr>
          <w:divsChild>
            <w:div w:id="10335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8326">
      <w:bodyDiv w:val="1"/>
      <w:marLeft w:val="0"/>
      <w:marRight w:val="0"/>
      <w:marTop w:val="0"/>
      <w:marBottom w:val="0"/>
      <w:divBdr>
        <w:top w:val="none" w:sz="0" w:space="0" w:color="auto"/>
        <w:left w:val="none" w:sz="0" w:space="0" w:color="auto"/>
        <w:bottom w:val="none" w:sz="0" w:space="0" w:color="auto"/>
        <w:right w:val="none" w:sz="0" w:space="0" w:color="auto"/>
      </w:divBdr>
      <w:divsChild>
        <w:div w:id="1146624121">
          <w:marLeft w:val="0"/>
          <w:marRight w:val="0"/>
          <w:marTop w:val="0"/>
          <w:marBottom w:val="0"/>
          <w:divBdr>
            <w:top w:val="none" w:sz="0" w:space="0" w:color="auto"/>
            <w:left w:val="none" w:sz="0" w:space="0" w:color="auto"/>
            <w:bottom w:val="none" w:sz="0" w:space="0" w:color="auto"/>
            <w:right w:val="none" w:sz="0" w:space="0" w:color="auto"/>
          </w:divBdr>
          <w:divsChild>
            <w:div w:id="232662324">
              <w:marLeft w:val="0"/>
              <w:marRight w:val="0"/>
              <w:marTop w:val="0"/>
              <w:marBottom w:val="0"/>
              <w:divBdr>
                <w:top w:val="none" w:sz="0" w:space="0" w:color="auto"/>
                <w:left w:val="none" w:sz="0" w:space="0" w:color="auto"/>
                <w:bottom w:val="none" w:sz="0" w:space="0" w:color="auto"/>
                <w:right w:val="none" w:sz="0" w:space="0" w:color="auto"/>
              </w:divBdr>
            </w:div>
          </w:divsChild>
        </w:div>
        <w:div w:id="1542783611">
          <w:marLeft w:val="0"/>
          <w:marRight w:val="0"/>
          <w:marTop w:val="0"/>
          <w:marBottom w:val="0"/>
          <w:divBdr>
            <w:top w:val="none" w:sz="0" w:space="0" w:color="auto"/>
            <w:left w:val="none" w:sz="0" w:space="0" w:color="auto"/>
            <w:bottom w:val="none" w:sz="0" w:space="0" w:color="auto"/>
            <w:right w:val="none" w:sz="0" w:space="0" w:color="auto"/>
          </w:divBdr>
          <w:divsChild>
            <w:div w:id="207974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82529">
      <w:bodyDiv w:val="1"/>
      <w:marLeft w:val="0"/>
      <w:marRight w:val="0"/>
      <w:marTop w:val="0"/>
      <w:marBottom w:val="0"/>
      <w:divBdr>
        <w:top w:val="none" w:sz="0" w:space="0" w:color="auto"/>
        <w:left w:val="none" w:sz="0" w:space="0" w:color="auto"/>
        <w:bottom w:val="none" w:sz="0" w:space="0" w:color="auto"/>
        <w:right w:val="none" w:sz="0" w:space="0" w:color="auto"/>
      </w:divBdr>
    </w:div>
    <w:div w:id="1453982137">
      <w:bodyDiv w:val="1"/>
      <w:marLeft w:val="0"/>
      <w:marRight w:val="0"/>
      <w:marTop w:val="0"/>
      <w:marBottom w:val="0"/>
      <w:divBdr>
        <w:top w:val="none" w:sz="0" w:space="0" w:color="auto"/>
        <w:left w:val="none" w:sz="0" w:space="0" w:color="auto"/>
        <w:bottom w:val="none" w:sz="0" w:space="0" w:color="auto"/>
        <w:right w:val="none" w:sz="0" w:space="0" w:color="auto"/>
      </w:divBdr>
      <w:divsChild>
        <w:div w:id="133062797">
          <w:marLeft w:val="0"/>
          <w:marRight w:val="0"/>
          <w:marTop w:val="0"/>
          <w:marBottom w:val="0"/>
          <w:divBdr>
            <w:top w:val="none" w:sz="0" w:space="0" w:color="auto"/>
            <w:left w:val="none" w:sz="0" w:space="0" w:color="auto"/>
            <w:bottom w:val="none" w:sz="0" w:space="0" w:color="auto"/>
            <w:right w:val="none" w:sz="0" w:space="0" w:color="auto"/>
          </w:divBdr>
          <w:divsChild>
            <w:div w:id="835269782">
              <w:marLeft w:val="0"/>
              <w:marRight w:val="0"/>
              <w:marTop w:val="0"/>
              <w:marBottom w:val="0"/>
              <w:divBdr>
                <w:top w:val="none" w:sz="0" w:space="0" w:color="auto"/>
                <w:left w:val="none" w:sz="0" w:space="0" w:color="auto"/>
                <w:bottom w:val="none" w:sz="0" w:space="0" w:color="auto"/>
                <w:right w:val="none" w:sz="0" w:space="0" w:color="auto"/>
              </w:divBdr>
            </w:div>
          </w:divsChild>
        </w:div>
        <w:div w:id="1232275653">
          <w:marLeft w:val="0"/>
          <w:marRight w:val="0"/>
          <w:marTop w:val="0"/>
          <w:marBottom w:val="0"/>
          <w:divBdr>
            <w:top w:val="none" w:sz="0" w:space="0" w:color="auto"/>
            <w:left w:val="none" w:sz="0" w:space="0" w:color="auto"/>
            <w:bottom w:val="none" w:sz="0" w:space="0" w:color="auto"/>
            <w:right w:val="none" w:sz="0" w:space="0" w:color="auto"/>
          </w:divBdr>
          <w:divsChild>
            <w:div w:id="748187447">
              <w:marLeft w:val="0"/>
              <w:marRight w:val="0"/>
              <w:marTop w:val="0"/>
              <w:marBottom w:val="0"/>
              <w:divBdr>
                <w:top w:val="none" w:sz="0" w:space="0" w:color="auto"/>
                <w:left w:val="none" w:sz="0" w:space="0" w:color="auto"/>
                <w:bottom w:val="none" w:sz="0" w:space="0" w:color="auto"/>
                <w:right w:val="none" w:sz="0" w:space="0" w:color="auto"/>
              </w:divBdr>
            </w:div>
          </w:divsChild>
        </w:div>
        <w:div w:id="911160727">
          <w:marLeft w:val="0"/>
          <w:marRight w:val="0"/>
          <w:marTop w:val="0"/>
          <w:marBottom w:val="0"/>
          <w:divBdr>
            <w:top w:val="none" w:sz="0" w:space="0" w:color="auto"/>
            <w:left w:val="none" w:sz="0" w:space="0" w:color="auto"/>
            <w:bottom w:val="none" w:sz="0" w:space="0" w:color="auto"/>
            <w:right w:val="none" w:sz="0" w:space="0" w:color="auto"/>
          </w:divBdr>
          <w:divsChild>
            <w:div w:id="141436698">
              <w:marLeft w:val="0"/>
              <w:marRight w:val="0"/>
              <w:marTop w:val="0"/>
              <w:marBottom w:val="0"/>
              <w:divBdr>
                <w:top w:val="none" w:sz="0" w:space="0" w:color="auto"/>
                <w:left w:val="none" w:sz="0" w:space="0" w:color="auto"/>
                <w:bottom w:val="none" w:sz="0" w:space="0" w:color="auto"/>
                <w:right w:val="none" w:sz="0" w:space="0" w:color="auto"/>
              </w:divBdr>
            </w:div>
          </w:divsChild>
        </w:div>
        <w:div w:id="59256968">
          <w:marLeft w:val="0"/>
          <w:marRight w:val="0"/>
          <w:marTop w:val="0"/>
          <w:marBottom w:val="0"/>
          <w:divBdr>
            <w:top w:val="none" w:sz="0" w:space="0" w:color="auto"/>
            <w:left w:val="none" w:sz="0" w:space="0" w:color="auto"/>
            <w:bottom w:val="none" w:sz="0" w:space="0" w:color="auto"/>
            <w:right w:val="none" w:sz="0" w:space="0" w:color="auto"/>
          </w:divBdr>
          <w:divsChild>
            <w:div w:id="192198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4691">
      <w:bodyDiv w:val="1"/>
      <w:marLeft w:val="0"/>
      <w:marRight w:val="0"/>
      <w:marTop w:val="0"/>
      <w:marBottom w:val="0"/>
      <w:divBdr>
        <w:top w:val="none" w:sz="0" w:space="0" w:color="auto"/>
        <w:left w:val="none" w:sz="0" w:space="0" w:color="auto"/>
        <w:bottom w:val="none" w:sz="0" w:space="0" w:color="auto"/>
        <w:right w:val="none" w:sz="0" w:space="0" w:color="auto"/>
      </w:divBdr>
      <w:divsChild>
        <w:div w:id="1765105222">
          <w:marLeft w:val="0"/>
          <w:marRight w:val="0"/>
          <w:marTop w:val="0"/>
          <w:marBottom w:val="0"/>
          <w:divBdr>
            <w:top w:val="none" w:sz="0" w:space="0" w:color="auto"/>
            <w:left w:val="none" w:sz="0" w:space="0" w:color="auto"/>
            <w:bottom w:val="none" w:sz="0" w:space="0" w:color="auto"/>
            <w:right w:val="none" w:sz="0" w:space="0" w:color="auto"/>
          </w:divBdr>
          <w:divsChild>
            <w:div w:id="1080904522">
              <w:marLeft w:val="0"/>
              <w:marRight w:val="0"/>
              <w:marTop w:val="0"/>
              <w:marBottom w:val="0"/>
              <w:divBdr>
                <w:top w:val="none" w:sz="0" w:space="0" w:color="auto"/>
                <w:left w:val="none" w:sz="0" w:space="0" w:color="auto"/>
                <w:bottom w:val="none" w:sz="0" w:space="0" w:color="auto"/>
                <w:right w:val="none" w:sz="0" w:space="0" w:color="auto"/>
              </w:divBdr>
            </w:div>
          </w:divsChild>
        </w:div>
        <w:div w:id="1288968915">
          <w:marLeft w:val="0"/>
          <w:marRight w:val="0"/>
          <w:marTop w:val="0"/>
          <w:marBottom w:val="0"/>
          <w:divBdr>
            <w:top w:val="none" w:sz="0" w:space="0" w:color="auto"/>
            <w:left w:val="none" w:sz="0" w:space="0" w:color="auto"/>
            <w:bottom w:val="none" w:sz="0" w:space="0" w:color="auto"/>
            <w:right w:val="none" w:sz="0" w:space="0" w:color="auto"/>
          </w:divBdr>
          <w:divsChild>
            <w:div w:id="152019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7166">
      <w:bodyDiv w:val="1"/>
      <w:marLeft w:val="0"/>
      <w:marRight w:val="0"/>
      <w:marTop w:val="0"/>
      <w:marBottom w:val="0"/>
      <w:divBdr>
        <w:top w:val="none" w:sz="0" w:space="0" w:color="auto"/>
        <w:left w:val="none" w:sz="0" w:space="0" w:color="auto"/>
        <w:bottom w:val="none" w:sz="0" w:space="0" w:color="auto"/>
        <w:right w:val="none" w:sz="0" w:space="0" w:color="auto"/>
      </w:divBdr>
      <w:divsChild>
        <w:div w:id="888490482">
          <w:marLeft w:val="0"/>
          <w:marRight w:val="0"/>
          <w:marTop w:val="0"/>
          <w:marBottom w:val="0"/>
          <w:divBdr>
            <w:top w:val="none" w:sz="0" w:space="0" w:color="auto"/>
            <w:left w:val="none" w:sz="0" w:space="0" w:color="auto"/>
            <w:bottom w:val="none" w:sz="0" w:space="0" w:color="auto"/>
            <w:right w:val="none" w:sz="0" w:space="0" w:color="auto"/>
          </w:divBdr>
          <w:divsChild>
            <w:div w:id="655960605">
              <w:marLeft w:val="0"/>
              <w:marRight w:val="0"/>
              <w:marTop w:val="0"/>
              <w:marBottom w:val="0"/>
              <w:divBdr>
                <w:top w:val="none" w:sz="0" w:space="0" w:color="auto"/>
                <w:left w:val="none" w:sz="0" w:space="0" w:color="auto"/>
                <w:bottom w:val="none" w:sz="0" w:space="0" w:color="auto"/>
                <w:right w:val="none" w:sz="0" w:space="0" w:color="auto"/>
              </w:divBdr>
            </w:div>
          </w:divsChild>
        </w:div>
        <w:div w:id="780101651">
          <w:marLeft w:val="0"/>
          <w:marRight w:val="0"/>
          <w:marTop w:val="0"/>
          <w:marBottom w:val="0"/>
          <w:divBdr>
            <w:top w:val="none" w:sz="0" w:space="0" w:color="auto"/>
            <w:left w:val="none" w:sz="0" w:space="0" w:color="auto"/>
            <w:bottom w:val="none" w:sz="0" w:space="0" w:color="auto"/>
            <w:right w:val="none" w:sz="0" w:space="0" w:color="auto"/>
          </w:divBdr>
          <w:divsChild>
            <w:div w:id="142175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F28AF3-E783-4C70-B848-46DF0B41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9</Pages>
  <Words>2382</Words>
  <Characters>1358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nick mccaig</cp:lastModifiedBy>
  <cp:revision>18</cp:revision>
  <dcterms:created xsi:type="dcterms:W3CDTF">2021-01-01T19:04:00Z</dcterms:created>
  <dcterms:modified xsi:type="dcterms:W3CDTF">2021-01-09T13:00:00Z</dcterms:modified>
</cp:coreProperties>
</file>